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AA24C" w14:textId="681BC407" w:rsidR="00D23B50" w:rsidRDefault="00710256" w:rsidP="00D23B50">
      <w:pPr>
        <w:spacing w:after="0" w:line="240" w:lineRule="auto"/>
        <w:jc w:val="center"/>
        <w:rPr>
          <w:rFonts w:ascii="Cambria" w:hAnsi="Cambria"/>
          <w:b/>
          <w:color w:val="000000" w:themeColor="text1"/>
          <w:sz w:val="24"/>
          <w:szCs w:val="24"/>
        </w:rPr>
      </w:pPr>
      <w:r w:rsidRPr="00710256">
        <w:rPr>
          <w:noProof/>
          <w:color w:val="000000" w:themeColor="text1"/>
        </w:rPr>
        <w:drawing>
          <wp:inline distT="0" distB="0" distL="0" distR="0" wp14:anchorId="1E483BA1" wp14:editId="54245000">
            <wp:extent cx="5664200" cy="97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66433" w14:textId="77777777" w:rsidR="00572353" w:rsidRPr="00A16A77" w:rsidRDefault="00572353" w:rsidP="00D23B50">
      <w:pPr>
        <w:spacing w:after="0" w:line="240" w:lineRule="auto"/>
        <w:jc w:val="center"/>
        <w:rPr>
          <w:rFonts w:ascii="Cambria" w:hAnsi="Cambria"/>
          <w:b/>
          <w:color w:val="000000" w:themeColor="text1"/>
          <w:sz w:val="18"/>
          <w:szCs w:val="18"/>
        </w:rPr>
      </w:pPr>
    </w:p>
    <w:p w14:paraId="6E574496" w14:textId="77777777" w:rsidR="00572353" w:rsidRPr="00572353" w:rsidRDefault="00D23B50" w:rsidP="005723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 w:themeFill="accent6" w:themeFillTint="66"/>
        <w:spacing w:before="120" w:after="120" w:line="240" w:lineRule="auto"/>
        <w:jc w:val="center"/>
        <w:rPr>
          <w:rFonts w:ascii="Cambria" w:hAnsi="Cambria"/>
          <w:b/>
          <w:color w:val="000000" w:themeColor="text1"/>
          <w:sz w:val="8"/>
          <w:szCs w:val="8"/>
          <w:bdr w:val="single" w:sz="4" w:space="0" w:color="auto"/>
        </w:rPr>
      </w:pPr>
      <w:r w:rsidRPr="00D23B50">
        <w:rPr>
          <w:rFonts w:ascii="Cambria" w:hAnsi="Cambria"/>
          <w:b/>
          <w:color w:val="000000" w:themeColor="text1"/>
          <w:sz w:val="32"/>
          <w:szCs w:val="32"/>
          <w:shd w:val="clear" w:color="auto" w:fill="C5E0B3" w:themeFill="accent6" w:themeFillTint="66"/>
        </w:rPr>
        <w:t>Center for Accelerated and Professional Education (CAPE)</w:t>
      </w:r>
      <w:r>
        <w:rPr>
          <w:rFonts w:ascii="Cambria" w:hAnsi="Cambria"/>
          <w:b/>
          <w:color w:val="000000" w:themeColor="text1"/>
          <w:sz w:val="32"/>
          <w:szCs w:val="32"/>
          <w:shd w:val="clear" w:color="auto" w:fill="C5E0B3" w:themeFill="accent6" w:themeFillTint="66"/>
        </w:rPr>
        <w:br/>
      </w:r>
    </w:p>
    <w:p w14:paraId="091309E9" w14:textId="1DDE9252" w:rsidR="00572353" w:rsidRPr="00572353" w:rsidRDefault="00AE349C" w:rsidP="005723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 w:themeFill="accent6" w:themeFillTint="66"/>
        <w:spacing w:before="120" w:after="120" w:line="240" w:lineRule="auto"/>
        <w:jc w:val="center"/>
        <w:rPr>
          <w:rFonts w:ascii="Cambria" w:hAnsi="Cambria"/>
          <w:b/>
          <w:color w:val="000000" w:themeColor="text1"/>
          <w:sz w:val="28"/>
          <w:szCs w:val="28"/>
          <w:bdr w:val="single" w:sz="4" w:space="0" w:color="auto"/>
        </w:rPr>
      </w:pPr>
      <w:r>
        <w:rPr>
          <w:rFonts w:ascii="Cambria" w:hAnsi="Cambria"/>
          <w:b/>
          <w:color w:val="000000" w:themeColor="text1"/>
          <w:sz w:val="28"/>
          <w:szCs w:val="28"/>
          <w:bdr w:val="single" w:sz="4" w:space="0" w:color="auto"/>
        </w:rPr>
        <w:t>Spring</w:t>
      </w:r>
      <w:r w:rsidR="00710256" w:rsidRPr="00572353">
        <w:rPr>
          <w:rFonts w:ascii="Cambria" w:hAnsi="Cambria"/>
          <w:b/>
          <w:color w:val="000000" w:themeColor="text1"/>
          <w:sz w:val="28"/>
          <w:szCs w:val="28"/>
          <w:bdr w:val="single" w:sz="4" w:space="0" w:color="auto"/>
        </w:rPr>
        <w:t xml:space="preserve"> </w:t>
      </w:r>
      <w:r w:rsidR="00C95DA5" w:rsidRPr="00572353">
        <w:rPr>
          <w:rFonts w:ascii="Cambria" w:hAnsi="Cambria"/>
          <w:b/>
          <w:color w:val="000000" w:themeColor="text1"/>
          <w:sz w:val="28"/>
          <w:szCs w:val="28"/>
          <w:bdr w:val="single" w:sz="4" w:space="0" w:color="auto"/>
        </w:rPr>
        <w:t>202</w:t>
      </w:r>
      <w:r>
        <w:rPr>
          <w:rFonts w:ascii="Cambria" w:hAnsi="Cambria"/>
          <w:b/>
          <w:color w:val="000000" w:themeColor="text1"/>
          <w:sz w:val="28"/>
          <w:szCs w:val="28"/>
          <w:bdr w:val="single" w:sz="4" w:space="0" w:color="auto"/>
        </w:rPr>
        <w:t>4</w:t>
      </w:r>
    </w:p>
    <w:p w14:paraId="0355BD14" w14:textId="77777777" w:rsidR="00572353" w:rsidRPr="00572353" w:rsidRDefault="00572353" w:rsidP="005723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 w:themeFill="accent6" w:themeFillTint="66"/>
        <w:spacing w:before="120" w:after="120" w:line="240" w:lineRule="auto"/>
        <w:jc w:val="center"/>
        <w:rPr>
          <w:rFonts w:ascii="Cambria" w:hAnsi="Cambria"/>
          <w:b/>
          <w:color w:val="000000" w:themeColor="text1"/>
          <w:sz w:val="8"/>
          <w:szCs w:val="8"/>
        </w:rPr>
      </w:pPr>
    </w:p>
    <w:p w14:paraId="793A18A3" w14:textId="77777777" w:rsidR="002276D3" w:rsidRPr="00710256" w:rsidRDefault="002276D3" w:rsidP="00710256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710256">
        <w:rPr>
          <w:rFonts w:ascii="Cambria" w:hAnsi="Cambria"/>
          <w:b/>
          <w:color w:val="000000" w:themeColor="text1"/>
          <w:sz w:val="24"/>
          <w:szCs w:val="24"/>
        </w:rPr>
        <w:t>Notes:</w:t>
      </w:r>
    </w:p>
    <w:p w14:paraId="44D01EE6" w14:textId="3F1B3B45" w:rsidR="002276D3" w:rsidRPr="00710256" w:rsidRDefault="002276D3" w:rsidP="00710256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Cambria" w:hAnsi="Cambria"/>
          <w:color w:val="000000" w:themeColor="text1"/>
          <w:sz w:val="24"/>
          <w:szCs w:val="24"/>
        </w:rPr>
      </w:pPr>
      <w:r w:rsidRPr="00710256">
        <w:rPr>
          <w:rFonts w:ascii="Cambria" w:hAnsi="Cambria"/>
          <w:color w:val="000000" w:themeColor="text1"/>
          <w:sz w:val="24"/>
          <w:szCs w:val="24"/>
        </w:rPr>
        <w:t xml:space="preserve">Registration for the </w:t>
      </w:r>
      <w:r w:rsidR="00E1040B">
        <w:rPr>
          <w:rFonts w:ascii="Cambria" w:hAnsi="Cambria"/>
          <w:color w:val="000000" w:themeColor="text1"/>
          <w:sz w:val="24"/>
          <w:szCs w:val="24"/>
        </w:rPr>
        <w:t>spring</w:t>
      </w:r>
      <w:r w:rsidRPr="00710256">
        <w:rPr>
          <w:rFonts w:ascii="Cambria" w:hAnsi="Cambria"/>
          <w:color w:val="000000" w:themeColor="text1"/>
          <w:sz w:val="24"/>
          <w:szCs w:val="24"/>
        </w:rPr>
        <w:t xml:space="preserve"> term begins </w:t>
      </w:r>
      <w:r w:rsidR="00AE349C">
        <w:rPr>
          <w:rFonts w:ascii="Cambria" w:hAnsi="Cambria"/>
          <w:b/>
          <w:color w:val="000000" w:themeColor="text1"/>
          <w:sz w:val="24"/>
          <w:szCs w:val="24"/>
        </w:rPr>
        <w:t xml:space="preserve">October </w:t>
      </w:r>
      <w:r w:rsidR="00E32241">
        <w:rPr>
          <w:rFonts w:ascii="Cambria" w:hAnsi="Cambria"/>
          <w:b/>
          <w:color w:val="000000" w:themeColor="text1"/>
          <w:sz w:val="24"/>
          <w:szCs w:val="24"/>
        </w:rPr>
        <w:t>1</w:t>
      </w:r>
      <w:r w:rsidRPr="00710256">
        <w:rPr>
          <w:rFonts w:ascii="Cambria" w:hAnsi="Cambria"/>
          <w:b/>
          <w:color w:val="000000" w:themeColor="text1"/>
          <w:sz w:val="24"/>
          <w:szCs w:val="24"/>
        </w:rPr>
        <w:t>, 20</w:t>
      </w:r>
      <w:r w:rsidR="00A8084E">
        <w:rPr>
          <w:rFonts w:ascii="Cambria" w:hAnsi="Cambria"/>
          <w:b/>
          <w:color w:val="000000" w:themeColor="text1"/>
          <w:sz w:val="24"/>
          <w:szCs w:val="24"/>
        </w:rPr>
        <w:t>2</w:t>
      </w:r>
      <w:r w:rsidR="00E32241">
        <w:rPr>
          <w:rFonts w:ascii="Cambria" w:hAnsi="Cambria"/>
          <w:b/>
          <w:color w:val="000000" w:themeColor="text1"/>
          <w:sz w:val="24"/>
          <w:szCs w:val="24"/>
        </w:rPr>
        <w:t>3</w:t>
      </w:r>
      <w:r w:rsidRPr="00710256">
        <w:rPr>
          <w:rFonts w:ascii="Cambria" w:hAnsi="Cambria"/>
          <w:color w:val="000000" w:themeColor="text1"/>
          <w:sz w:val="24"/>
          <w:szCs w:val="24"/>
        </w:rPr>
        <w:t>.</w:t>
      </w:r>
    </w:p>
    <w:p w14:paraId="7F3E36CA" w14:textId="77777777" w:rsidR="002276D3" w:rsidRPr="00710256" w:rsidRDefault="002276D3" w:rsidP="00710256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Cambria" w:hAnsi="Cambria"/>
          <w:color w:val="000000" w:themeColor="text1"/>
          <w:sz w:val="24"/>
          <w:szCs w:val="24"/>
        </w:rPr>
      </w:pPr>
      <w:r w:rsidRPr="00710256">
        <w:rPr>
          <w:rFonts w:ascii="Cambria" w:hAnsi="Cambria"/>
          <w:color w:val="000000" w:themeColor="text1"/>
          <w:sz w:val="24"/>
          <w:szCs w:val="24"/>
        </w:rPr>
        <w:t>Course numbers that begin with a 1 or 2 are lower-division courses.</w:t>
      </w:r>
    </w:p>
    <w:p w14:paraId="10C8F067" w14:textId="77777777" w:rsidR="002276D3" w:rsidRPr="00710256" w:rsidRDefault="002276D3" w:rsidP="00710256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Cambria" w:hAnsi="Cambria"/>
          <w:color w:val="000000" w:themeColor="text1"/>
          <w:sz w:val="24"/>
          <w:szCs w:val="24"/>
        </w:rPr>
      </w:pPr>
      <w:r w:rsidRPr="00710256">
        <w:rPr>
          <w:rFonts w:ascii="Cambria" w:hAnsi="Cambria"/>
          <w:color w:val="000000" w:themeColor="text1"/>
          <w:sz w:val="24"/>
          <w:szCs w:val="24"/>
        </w:rPr>
        <w:t>Course numbers that begin with a 3 or 4 are upper-division courses.</w:t>
      </w:r>
    </w:p>
    <w:p w14:paraId="07BB4D34" w14:textId="33B47A58" w:rsidR="002276D3" w:rsidRPr="00710256" w:rsidRDefault="002276D3" w:rsidP="00710256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Cambria" w:hAnsi="Cambria"/>
          <w:color w:val="000000" w:themeColor="text1"/>
          <w:sz w:val="24"/>
          <w:szCs w:val="24"/>
        </w:rPr>
      </w:pPr>
      <w:r w:rsidRPr="00710256">
        <w:rPr>
          <w:rFonts w:ascii="Cambria" w:hAnsi="Cambria"/>
          <w:color w:val="000000" w:themeColor="text1"/>
          <w:sz w:val="24"/>
          <w:szCs w:val="24"/>
        </w:rPr>
        <w:t xml:space="preserve">The last digit in the course number is the number of credit hours for the </w:t>
      </w:r>
      <w:proofErr w:type="gramStart"/>
      <w:r w:rsidRPr="00710256">
        <w:rPr>
          <w:rFonts w:ascii="Cambria" w:hAnsi="Cambria"/>
          <w:color w:val="000000" w:themeColor="text1"/>
          <w:sz w:val="24"/>
          <w:szCs w:val="24"/>
        </w:rPr>
        <w:t>course</w:t>
      </w:r>
      <w:proofErr w:type="gramEnd"/>
    </w:p>
    <w:p w14:paraId="378D76B1" w14:textId="57109F1A" w:rsidR="002276D3" w:rsidRPr="00710256" w:rsidRDefault="002276D3" w:rsidP="00710256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Cambria" w:hAnsi="Cambria"/>
          <w:color w:val="000000" w:themeColor="text1"/>
          <w:sz w:val="24"/>
          <w:szCs w:val="24"/>
        </w:rPr>
      </w:pPr>
      <w:r w:rsidRPr="00710256">
        <w:rPr>
          <w:rFonts w:ascii="Cambria" w:hAnsi="Cambria"/>
          <w:color w:val="000000" w:themeColor="text1"/>
          <w:sz w:val="24"/>
          <w:szCs w:val="24"/>
        </w:rPr>
        <w:t xml:space="preserve">Course descriptions are available in </w:t>
      </w:r>
      <w:r w:rsidR="00B4432B">
        <w:rPr>
          <w:rFonts w:ascii="Cambria" w:hAnsi="Cambria"/>
          <w:color w:val="000000" w:themeColor="text1"/>
          <w:sz w:val="24"/>
          <w:szCs w:val="24"/>
        </w:rPr>
        <w:t>the coordinating departments’ handbooks.</w:t>
      </w:r>
    </w:p>
    <w:p w14:paraId="1DFD2E9D" w14:textId="06929F1B" w:rsidR="00710256" w:rsidRDefault="00710256" w:rsidP="00D23B50">
      <w:pPr>
        <w:spacing w:after="0" w:line="240" w:lineRule="auto"/>
        <w:contextualSpacing/>
        <w:rPr>
          <w:rFonts w:ascii="Cambria" w:hAnsi="Cambria"/>
          <w:color w:val="000000" w:themeColor="text1"/>
          <w:sz w:val="24"/>
          <w:szCs w:val="24"/>
        </w:rPr>
      </w:pPr>
    </w:p>
    <w:p w14:paraId="2646006F" w14:textId="6D0890FC" w:rsidR="00456CD7" w:rsidRPr="0045472A" w:rsidRDefault="0045472A" w:rsidP="004547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DD6EE" w:themeFill="accent1" w:themeFillTint="66"/>
        <w:spacing w:after="0" w:line="240" w:lineRule="auto"/>
        <w:contextualSpacing/>
        <w:jc w:val="center"/>
        <w:rPr>
          <w:rFonts w:ascii="Cambria" w:hAnsi="Cambria"/>
          <w:b/>
          <w:bCs/>
          <w:color w:val="000000" w:themeColor="text1"/>
          <w:sz w:val="28"/>
          <w:szCs w:val="28"/>
        </w:rPr>
      </w:pPr>
      <w:r w:rsidRPr="00572353">
        <w:rPr>
          <w:rFonts w:ascii="Cambria" w:hAnsi="Cambria"/>
          <w:b/>
          <w:bCs/>
          <w:color w:val="000000" w:themeColor="text1"/>
          <w:sz w:val="28"/>
          <w:szCs w:val="28"/>
        </w:rPr>
        <w:t>Scheduled Courses</w:t>
      </w:r>
    </w:p>
    <w:p w14:paraId="2B0DE4C8" w14:textId="77777777" w:rsidR="00D75A22" w:rsidRDefault="00D75A22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0E1833E1" w14:textId="63B84223" w:rsidR="00BC39D5" w:rsidRPr="003045CC" w:rsidRDefault="00F74D35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3045CC">
        <w:rPr>
          <w:rFonts w:ascii="Cambria" w:hAnsi="Cambria" w:cs="Arial"/>
          <w:b/>
          <w:bCs/>
          <w:sz w:val="24"/>
          <w:szCs w:val="24"/>
        </w:rPr>
        <w:t>ECON 2503 Principles of Macroeconomics (Online - 8 weeks)</w:t>
      </w:r>
    </w:p>
    <w:p w14:paraId="2ECE2450" w14:textId="7B43EC29" w:rsidR="00F74D35" w:rsidRPr="003045CC" w:rsidRDefault="00171093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3045CC">
        <w:rPr>
          <w:rFonts w:ascii="Cambria" w:hAnsi="Cambria" w:cs="Arial"/>
          <w:b/>
          <w:bCs/>
          <w:sz w:val="24"/>
          <w:szCs w:val="24"/>
        </w:rPr>
        <w:t>CRN: 52040</w:t>
      </w:r>
    </w:p>
    <w:p w14:paraId="77C7E60A" w14:textId="19F3F671" w:rsidR="00171093" w:rsidRPr="003045CC" w:rsidRDefault="004E1E58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Prof. </w:t>
      </w:r>
      <w:r w:rsidRPr="003045CC">
        <w:rPr>
          <w:rFonts w:ascii="Cambria" w:hAnsi="Cambria" w:cs="Arial"/>
          <w:b/>
          <w:bCs/>
          <w:sz w:val="24"/>
          <w:szCs w:val="24"/>
        </w:rPr>
        <w:t>Tricia Sinclair</w:t>
      </w:r>
    </w:p>
    <w:p w14:paraId="3F421116" w14:textId="3D862F84" w:rsidR="004E1E58" w:rsidRPr="003045CC" w:rsidRDefault="003045CC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3045CC">
        <w:rPr>
          <w:rFonts w:ascii="Cambria" w:hAnsi="Cambria" w:cs="Arial"/>
          <w:b/>
          <w:bCs/>
          <w:sz w:val="24"/>
          <w:szCs w:val="24"/>
        </w:rPr>
        <w:t>January 8 – March 3</w:t>
      </w:r>
    </w:p>
    <w:p w14:paraId="5FD9AF52" w14:textId="613A7CC3" w:rsidR="003045CC" w:rsidRDefault="003045CC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5B9D4C97" w14:textId="77777777" w:rsidR="00BC39D5" w:rsidRDefault="00BC39D5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904F79B" w14:textId="518AF9C8" w:rsidR="0066408B" w:rsidRPr="00FB346E" w:rsidRDefault="0066408B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GNBS </w:t>
      </w:r>
      <w:r w:rsidRPr="0066408B">
        <w:rPr>
          <w:rFonts w:ascii="Cambria" w:hAnsi="Cambria" w:cs="Arial"/>
          <w:b/>
          <w:bCs/>
          <w:sz w:val="24"/>
          <w:szCs w:val="24"/>
        </w:rPr>
        <w:t>3163</w:t>
      </w:r>
      <w:r w:rsidRPr="006F0AE5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FF36CC">
        <w:rPr>
          <w:rFonts w:ascii="Cambria" w:hAnsi="Cambria" w:cs="Arial"/>
          <w:b/>
          <w:bCs/>
          <w:sz w:val="24"/>
          <w:szCs w:val="24"/>
        </w:rPr>
        <w:t>True North: Identifying Your Moral Compass</w:t>
      </w:r>
      <w:r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FB346E">
        <w:rPr>
          <w:rFonts w:ascii="Cambria" w:hAnsi="Cambria" w:cs="Arial"/>
          <w:b/>
          <w:bCs/>
          <w:sz w:val="24"/>
          <w:szCs w:val="24"/>
        </w:rPr>
        <w:t xml:space="preserve">(Online – </w:t>
      </w:r>
      <w:r w:rsidR="00FF36CC" w:rsidRPr="00FB346E">
        <w:rPr>
          <w:rFonts w:ascii="Cambria" w:hAnsi="Cambria" w:cs="Arial"/>
          <w:b/>
          <w:bCs/>
          <w:sz w:val="24"/>
          <w:szCs w:val="24"/>
        </w:rPr>
        <w:t>6</w:t>
      </w:r>
      <w:r w:rsidRPr="00FB346E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7E9BD36A" w14:textId="5C7A426B" w:rsidR="0066408B" w:rsidRPr="006F0AE5" w:rsidRDefault="0066408B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="008069E9" w:rsidRPr="008069E9">
        <w:rPr>
          <w:rFonts w:ascii="Cambria" w:hAnsi="Cambria" w:cs="Arial"/>
          <w:b/>
          <w:bCs/>
          <w:sz w:val="24"/>
          <w:szCs w:val="24"/>
        </w:rPr>
        <w:t>52034</w:t>
      </w:r>
    </w:p>
    <w:p w14:paraId="3B0A8F1B" w14:textId="32AB0980" w:rsidR="0066408B" w:rsidRPr="006F0AE5" w:rsidRDefault="0066408B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Dr. </w:t>
      </w:r>
      <w:r w:rsidR="00150EC7">
        <w:rPr>
          <w:rFonts w:ascii="Cambria" w:hAnsi="Cambria" w:cs="Arial"/>
          <w:b/>
          <w:bCs/>
          <w:sz w:val="24"/>
          <w:szCs w:val="24"/>
        </w:rPr>
        <w:t>Jonathan Downs</w:t>
      </w:r>
    </w:p>
    <w:p w14:paraId="26EE2606" w14:textId="277C5D0B" w:rsidR="00935FCE" w:rsidRPr="00150EC7" w:rsidRDefault="00935FCE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February 18</w:t>
      </w:r>
    </w:p>
    <w:p w14:paraId="4960B2C5" w14:textId="39E9B116" w:rsidR="0066408B" w:rsidRDefault="0066408B" w:rsidP="0066408B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 w:rsidR="00B01BF2"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7AFB1636" w14:textId="2CBD048F" w:rsidR="00BB0C98" w:rsidRDefault="00BB0C98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0453EA8" w14:textId="77777777" w:rsidR="00D02D9A" w:rsidRPr="003640BC" w:rsidRDefault="00D02D9A" w:rsidP="00D02D9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3640BC">
        <w:rPr>
          <w:rFonts w:ascii="Cambria" w:hAnsi="Cambria" w:cs="Arial"/>
          <w:b/>
          <w:bCs/>
          <w:sz w:val="24"/>
          <w:szCs w:val="24"/>
        </w:rPr>
        <w:t>GNEN 1503</w:t>
      </w:r>
      <w:r w:rsidRPr="006F0AE5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Composition I (Online – </w:t>
      </w:r>
      <w:r>
        <w:rPr>
          <w:rFonts w:ascii="Cambria" w:hAnsi="Cambria" w:cs="Arial"/>
          <w:b/>
          <w:bCs/>
          <w:sz w:val="24"/>
          <w:szCs w:val="24"/>
        </w:rPr>
        <w:t>8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5B818B5F" w14:textId="77777777" w:rsidR="00D02D9A" w:rsidRPr="006F0AE5" w:rsidRDefault="00D02D9A" w:rsidP="00D02D9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Pr="003640BC">
        <w:rPr>
          <w:rFonts w:ascii="Cambria" w:hAnsi="Cambria" w:cs="Arial"/>
          <w:b/>
          <w:bCs/>
          <w:sz w:val="24"/>
          <w:szCs w:val="24"/>
        </w:rPr>
        <w:t>52039</w:t>
      </w:r>
    </w:p>
    <w:p w14:paraId="13CC9B46" w14:textId="77777777" w:rsidR="00D02D9A" w:rsidRPr="006F0AE5" w:rsidRDefault="00D02D9A" w:rsidP="00D02D9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Dr. Cathy Ream</w:t>
      </w:r>
    </w:p>
    <w:p w14:paraId="4DC8843F" w14:textId="77777777" w:rsidR="00D02D9A" w:rsidRDefault="00D02D9A" w:rsidP="00D02D9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March 3</w:t>
      </w:r>
    </w:p>
    <w:p w14:paraId="0646AC1B" w14:textId="57C566E4" w:rsidR="00D02D9A" w:rsidRDefault="00D02D9A" w:rsidP="00D02D9A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4B091224" w14:textId="77777777" w:rsidR="00D02D9A" w:rsidRDefault="00D02D9A" w:rsidP="00D02D9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24DDA3BA" w14:textId="77777777" w:rsidR="00795BE8" w:rsidRPr="003640BC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C03158">
        <w:rPr>
          <w:rFonts w:ascii="Cambria" w:hAnsi="Cambria" w:cs="Arial"/>
          <w:b/>
          <w:bCs/>
          <w:sz w:val="24"/>
          <w:szCs w:val="24"/>
        </w:rPr>
        <w:t>GNHI 1303 US History Since 1877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(Online – </w:t>
      </w:r>
      <w:r>
        <w:rPr>
          <w:rFonts w:ascii="Cambria" w:hAnsi="Cambria" w:cs="Arial"/>
          <w:b/>
          <w:bCs/>
          <w:sz w:val="24"/>
          <w:szCs w:val="24"/>
        </w:rPr>
        <w:t>8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65DEEE02" w14:textId="5952E553" w:rsidR="00795BE8" w:rsidRPr="006F0AE5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Pr="00C03158">
        <w:rPr>
          <w:rFonts w:ascii="Cambria" w:hAnsi="Cambria" w:cs="Arial"/>
          <w:b/>
          <w:bCs/>
          <w:sz w:val="24"/>
          <w:szCs w:val="24"/>
        </w:rPr>
        <w:t>52031</w:t>
      </w:r>
    </w:p>
    <w:p w14:paraId="345DC1F5" w14:textId="77777777" w:rsidR="00795BE8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Dr. Jonathan Downs</w:t>
      </w:r>
    </w:p>
    <w:p w14:paraId="0BE697D1" w14:textId="77777777" w:rsidR="00795BE8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March 3</w:t>
      </w:r>
    </w:p>
    <w:p w14:paraId="285AEF2A" w14:textId="1CF3009C" w:rsidR="00795BE8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>Registration Deadline:</w:t>
      </w:r>
      <w:r w:rsidR="00166EDE" w:rsidRPr="006F0AE5">
        <w:rPr>
          <w:rFonts w:ascii="Cambria" w:hAnsi="Cambria" w:cs="Arial"/>
          <w:b/>
          <w:bCs/>
          <w:i/>
          <w:sz w:val="24"/>
          <w:szCs w:val="24"/>
        </w:rPr>
        <w:t xml:space="preserve"> </w:t>
      </w:r>
      <w:r w:rsidR="00166EDE"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038CFDA9" w14:textId="77777777" w:rsidR="003E7758" w:rsidRDefault="003E7758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CC06683" w14:textId="77777777" w:rsidR="00FD06A4" w:rsidRPr="003640BC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750CB">
        <w:rPr>
          <w:rFonts w:ascii="Cambria" w:hAnsi="Cambria" w:cs="Arial"/>
          <w:b/>
          <w:bCs/>
          <w:sz w:val="24"/>
          <w:szCs w:val="24"/>
        </w:rPr>
        <w:t>GNSC 2703 Human Nutrition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(Online – </w:t>
      </w:r>
      <w:r>
        <w:rPr>
          <w:rFonts w:ascii="Cambria" w:hAnsi="Cambria" w:cs="Arial"/>
          <w:b/>
          <w:bCs/>
          <w:sz w:val="24"/>
          <w:szCs w:val="24"/>
        </w:rPr>
        <w:t>8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2C29AA06" w14:textId="77777777" w:rsidR="00FD06A4" w:rsidRPr="006F0AE5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Pr="006750CB">
        <w:rPr>
          <w:rFonts w:ascii="Cambria" w:hAnsi="Cambria" w:cs="Arial"/>
          <w:b/>
          <w:bCs/>
          <w:sz w:val="24"/>
          <w:szCs w:val="24"/>
        </w:rPr>
        <w:t>52038</w:t>
      </w:r>
    </w:p>
    <w:p w14:paraId="556C7A86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Prof. Melanie Yunger</w:t>
      </w:r>
    </w:p>
    <w:p w14:paraId="3DA5586C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March 3</w:t>
      </w:r>
    </w:p>
    <w:p w14:paraId="0B3DF6BD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632F596B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2A8656E2" w14:textId="77777777" w:rsidR="00FD06A4" w:rsidRPr="00213B47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lastRenderedPageBreak/>
        <w:t>GNPY 2513 Lifespan Development</w:t>
      </w:r>
      <w:r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213B47">
        <w:rPr>
          <w:rFonts w:ascii="Cambria" w:hAnsi="Cambria" w:cs="Arial"/>
          <w:b/>
          <w:bCs/>
          <w:sz w:val="24"/>
          <w:szCs w:val="24"/>
        </w:rPr>
        <w:t>(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Online – </w:t>
      </w:r>
      <w:r>
        <w:rPr>
          <w:rFonts w:ascii="Cambria" w:hAnsi="Cambria" w:cs="Arial"/>
          <w:b/>
          <w:bCs/>
          <w:sz w:val="24"/>
          <w:szCs w:val="24"/>
        </w:rPr>
        <w:t>8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weeks</w:t>
      </w:r>
      <w:r w:rsidRPr="00213B47">
        <w:rPr>
          <w:rFonts w:ascii="Cambria" w:hAnsi="Cambria" w:cs="Arial"/>
          <w:b/>
          <w:bCs/>
          <w:sz w:val="24"/>
          <w:szCs w:val="24"/>
        </w:rPr>
        <w:t>)</w:t>
      </w:r>
    </w:p>
    <w:p w14:paraId="7EBFDCFC" w14:textId="77777777" w:rsidR="00FD06A4" w:rsidRPr="006F0AE5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Pr="00FE2A65">
        <w:rPr>
          <w:rFonts w:ascii="Cambria" w:hAnsi="Cambria" w:cs="Arial"/>
          <w:b/>
          <w:bCs/>
          <w:sz w:val="24"/>
          <w:szCs w:val="24"/>
        </w:rPr>
        <w:t>52033</w:t>
      </w:r>
    </w:p>
    <w:p w14:paraId="218DBB4A" w14:textId="77777777" w:rsidR="00FD06A4" w:rsidRPr="006F0AE5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Dr. Rick Hanson</w:t>
      </w:r>
    </w:p>
    <w:p w14:paraId="5556D694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March 3</w:t>
      </w:r>
    </w:p>
    <w:p w14:paraId="7F72DDA7" w14:textId="77777777" w:rsidR="00FD06A4" w:rsidRDefault="00FD06A4" w:rsidP="00FD06A4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49FB25E5" w14:textId="77777777" w:rsidR="009E6D6B" w:rsidRDefault="009E6D6B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10D39310" w14:textId="206E26BE" w:rsidR="00795BE8" w:rsidRPr="003640BC" w:rsidRDefault="00DC3751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A02824">
        <w:rPr>
          <w:rFonts w:ascii="Cambria" w:hAnsi="Cambria" w:cs="Arial"/>
          <w:b/>
          <w:bCs/>
          <w:sz w:val="24"/>
          <w:szCs w:val="24"/>
        </w:rPr>
        <w:t>MATH 1223 College Algebra</w:t>
      </w:r>
      <w:r w:rsidRPr="003640BC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795BE8" w:rsidRPr="003640BC">
        <w:rPr>
          <w:rFonts w:ascii="Cambria" w:hAnsi="Cambria" w:cs="Arial"/>
          <w:b/>
          <w:bCs/>
          <w:sz w:val="24"/>
          <w:szCs w:val="24"/>
        </w:rPr>
        <w:t xml:space="preserve">(Online – </w:t>
      </w:r>
      <w:r w:rsidR="00A02824">
        <w:rPr>
          <w:rFonts w:ascii="Cambria" w:hAnsi="Cambria" w:cs="Arial"/>
          <w:b/>
          <w:bCs/>
          <w:sz w:val="24"/>
          <w:szCs w:val="24"/>
        </w:rPr>
        <w:t>6</w:t>
      </w:r>
      <w:r w:rsidR="00795BE8"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1FBD9246" w14:textId="5C3494EA" w:rsidR="00795BE8" w:rsidRPr="006F0AE5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="008C5E28" w:rsidRPr="00C728CB">
        <w:rPr>
          <w:rFonts w:ascii="Cambria" w:hAnsi="Cambria" w:cs="Arial"/>
          <w:b/>
          <w:bCs/>
          <w:sz w:val="24"/>
          <w:szCs w:val="24"/>
        </w:rPr>
        <w:t>52037</w:t>
      </w:r>
    </w:p>
    <w:p w14:paraId="46A14984" w14:textId="62418EE3" w:rsidR="00795BE8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Dr. </w:t>
      </w:r>
      <w:r w:rsidR="002231CC">
        <w:rPr>
          <w:rFonts w:ascii="Cambria" w:hAnsi="Cambria" w:cs="Arial"/>
          <w:b/>
          <w:bCs/>
          <w:sz w:val="24"/>
          <w:szCs w:val="24"/>
        </w:rPr>
        <w:t>Joshua Hovis</w:t>
      </w:r>
    </w:p>
    <w:p w14:paraId="348E2EBC" w14:textId="4F30CE09" w:rsidR="00795BE8" w:rsidRDefault="00A02824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January 8 – February 18</w:t>
      </w:r>
    </w:p>
    <w:p w14:paraId="4DA3BDB5" w14:textId="3F7234C9" w:rsidR="00795BE8" w:rsidRDefault="00795BE8" w:rsidP="00795BE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>Registration Deadline</w:t>
      </w:r>
      <w:r w:rsidR="00166EDE" w:rsidRPr="006F0AE5">
        <w:rPr>
          <w:rFonts w:ascii="Cambria" w:hAnsi="Cambria" w:cs="Arial"/>
          <w:b/>
          <w:bCs/>
          <w:i/>
          <w:sz w:val="24"/>
          <w:szCs w:val="24"/>
        </w:rPr>
        <w:t xml:space="preserve">: </w:t>
      </w:r>
      <w:r w:rsidR="00166EDE">
        <w:rPr>
          <w:rFonts w:ascii="Cambria" w:hAnsi="Cambria" w:cs="Arial"/>
          <w:b/>
          <w:bCs/>
          <w:i/>
          <w:sz w:val="24"/>
          <w:szCs w:val="24"/>
        </w:rPr>
        <w:t>December 15, 2023</w:t>
      </w:r>
    </w:p>
    <w:p w14:paraId="423E1A16" w14:textId="77777777" w:rsidR="003E7758" w:rsidRDefault="003E7758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1CF2AE8B" w14:textId="68700C46" w:rsidR="00213B47" w:rsidRDefault="00BC3BA2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AF68FD">
        <w:rPr>
          <w:rFonts w:ascii="Cambria" w:hAnsi="Cambria" w:cs="Arial"/>
          <w:b/>
          <w:bCs/>
          <w:sz w:val="24"/>
          <w:szCs w:val="24"/>
        </w:rPr>
        <w:t>PADM 4023 Public Personnel Administration (Online - 6 weeks)</w:t>
      </w:r>
    </w:p>
    <w:p w14:paraId="2839C1D2" w14:textId="4E56E5F7" w:rsidR="00213B47" w:rsidRPr="00AF68FD" w:rsidRDefault="001F0C86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AF68FD">
        <w:rPr>
          <w:rFonts w:ascii="Cambria" w:hAnsi="Cambria" w:cs="Arial"/>
          <w:b/>
          <w:bCs/>
          <w:sz w:val="24"/>
          <w:szCs w:val="24"/>
        </w:rPr>
        <w:t>CRN: 52044</w:t>
      </w:r>
    </w:p>
    <w:p w14:paraId="76C119CE" w14:textId="210540D8" w:rsidR="001F0C86" w:rsidRDefault="007378B6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Prof. </w:t>
      </w:r>
      <w:r w:rsidRPr="00AF68FD">
        <w:rPr>
          <w:rFonts w:ascii="Cambria" w:hAnsi="Cambria" w:cs="Arial"/>
          <w:b/>
          <w:bCs/>
          <w:sz w:val="24"/>
          <w:szCs w:val="24"/>
        </w:rPr>
        <w:t>Loretta Summers</w:t>
      </w:r>
    </w:p>
    <w:p w14:paraId="41E30810" w14:textId="6A89435A" w:rsidR="00213B47" w:rsidRDefault="00221359" w:rsidP="008704E5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AF68FD">
        <w:rPr>
          <w:rFonts w:ascii="Cambria" w:hAnsi="Cambria" w:cs="Arial"/>
          <w:b/>
          <w:bCs/>
          <w:sz w:val="24"/>
          <w:szCs w:val="24"/>
        </w:rPr>
        <w:t>February 5 – March 17</w:t>
      </w:r>
    </w:p>
    <w:p w14:paraId="035581CB" w14:textId="78F457DC" w:rsidR="00213B47" w:rsidRPr="00AF68FD" w:rsidRDefault="00AF68FD" w:rsidP="008704E5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AF68FD">
        <w:rPr>
          <w:rFonts w:ascii="Cambria" w:hAnsi="Cambria" w:cs="Arial"/>
          <w:b/>
          <w:bCs/>
          <w:i/>
          <w:sz w:val="24"/>
          <w:szCs w:val="24"/>
        </w:rPr>
        <w:t>Registration Deadline: January 29, 2024</w:t>
      </w:r>
    </w:p>
    <w:p w14:paraId="689BDCD0" w14:textId="77777777" w:rsidR="00BD4068" w:rsidRDefault="00BD4068" w:rsidP="00BD4068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3E72FFA3" w14:textId="7ADE6A35" w:rsidR="00BD4068" w:rsidRPr="00275E47" w:rsidRDefault="00F51CAB" w:rsidP="00BD406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275E47">
        <w:rPr>
          <w:rFonts w:ascii="Cambria" w:hAnsi="Cambria" w:cs="Arial"/>
          <w:b/>
          <w:bCs/>
          <w:sz w:val="24"/>
          <w:szCs w:val="24"/>
        </w:rPr>
        <w:t>GNPY 4803 Creativity and Innovation</w:t>
      </w:r>
      <w:r w:rsidR="00BD4068" w:rsidRPr="00275E47">
        <w:rPr>
          <w:rFonts w:ascii="Cambria" w:hAnsi="Cambria" w:cs="Arial"/>
          <w:b/>
          <w:bCs/>
          <w:sz w:val="24"/>
          <w:szCs w:val="24"/>
        </w:rPr>
        <w:t xml:space="preserve"> (Weekend – 3 credit hours)</w:t>
      </w:r>
    </w:p>
    <w:p w14:paraId="5CC5F584" w14:textId="600F6CE3" w:rsidR="00BD4068" w:rsidRPr="00275E47" w:rsidRDefault="00BD4068" w:rsidP="00BD406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275E47">
        <w:rPr>
          <w:rFonts w:ascii="Cambria" w:hAnsi="Cambria" w:cs="Arial"/>
          <w:b/>
          <w:bCs/>
          <w:sz w:val="24"/>
          <w:szCs w:val="24"/>
        </w:rPr>
        <w:t>CRN:</w:t>
      </w:r>
      <w:r w:rsidR="004C6F9D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275E47">
        <w:rPr>
          <w:rFonts w:ascii="Cambria" w:hAnsi="Cambria" w:cs="Arial"/>
          <w:b/>
          <w:bCs/>
          <w:sz w:val="24"/>
          <w:szCs w:val="24"/>
        </w:rPr>
        <w:t>5205</w:t>
      </w:r>
      <w:r w:rsidR="00F51CAB" w:rsidRPr="00275E47">
        <w:rPr>
          <w:rFonts w:ascii="Cambria" w:hAnsi="Cambria" w:cs="Arial"/>
          <w:b/>
          <w:bCs/>
          <w:sz w:val="24"/>
          <w:szCs w:val="24"/>
        </w:rPr>
        <w:t>4</w:t>
      </w:r>
    </w:p>
    <w:p w14:paraId="3168B8F9" w14:textId="77777777" w:rsidR="00BD4068" w:rsidRPr="00275E47" w:rsidRDefault="00BD4068" w:rsidP="00BD406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275E47">
        <w:rPr>
          <w:rFonts w:ascii="Cambria" w:hAnsi="Cambria" w:cs="Arial"/>
          <w:b/>
          <w:bCs/>
          <w:sz w:val="24"/>
          <w:szCs w:val="24"/>
        </w:rPr>
        <w:t>Prof. Bob Cave</w:t>
      </w:r>
    </w:p>
    <w:p w14:paraId="198CF124" w14:textId="19E22F34" w:rsidR="00BD4068" w:rsidRPr="00275E47" w:rsidRDefault="00F51CAB" w:rsidP="00BD4068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275E47">
        <w:rPr>
          <w:rFonts w:ascii="Cambria" w:hAnsi="Cambria" w:cs="Arial"/>
          <w:b/>
          <w:bCs/>
          <w:sz w:val="24"/>
          <w:szCs w:val="24"/>
        </w:rPr>
        <w:t>February 23</w:t>
      </w:r>
      <w:r w:rsidR="00BD4068" w:rsidRPr="00275E47">
        <w:rPr>
          <w:rFonts w:ascii="Cambria" w:hAnsi="Cambria" w:cs="Arial"/>
          <w:b/>
          <w:bCs/>
          <w:sz w:val="24"/>
          <w:szCs w:val="24"/>
        </w:rPr>
        <w:t xml:space="preserve"> (Friday), </w:t>
      </w:r>
      <w:r w:rsidR="00DA6B3A" w:rsidRPr="00275E47">
        <w:rPr>
          <w:rFonts w:ascii="Cambria" w:hAnsi="Cambria" w:cs="Arial"/>
          <w:b/>
          <w:bCs/>
          <w:sz w:val="24"/>
          <w:szCs w:val="24"/>
        </w:rPr>
        <w:t>24</w:t>
      </w:r>
      <w:r w:rsidR="00BD4068" w:rsidRPr="00275E47">
        <w:rPr>
          <w:rFonts w:ascii="Cambria" w:hAnsi="Cambria" w:cs="Arial"/>
          <w:b/>
          <w:bCs/>
          <w:sz w:val="24"/>
          <w:szCs w:val="24"/>
        </w:rPr>
        <w:t xml:space="preserve"> (Saturday), &amp; </w:t>
      </w:r>
      <w:r w:rsidR="00DA6B3A" w:rsidRPr="00275E47">
        <w:rPr>
          <w:rFonts w:ascii="Cambria" w:hAnsi="Cambria" w:cs="Arial"/>
          <w:b/>
          <w:bCs/>
          <w:sz w:val="24"/>
          <w:szCs w:val="24"/>
        </w:rPr>
        <w:t>March 2</w:t>
      </w:r>
      <w:r w:rsidR="00BD4068" w:rsidRPr="00275E47">
        <w:rPr>
          <w:rFonts w:ascii="Cambria" w:hAnsi="Cambria" w:cs="Arial"/>
          <w:b/>
          <w:bCs/>
          <w:sz w:val="24"/>
          <w:szCs w:val="24"/>
        </w:rPr>
        <w:t xml:space="preserve"> (Saturday)</w:t>
      </w:r>
    </w:p>
    <w:p w14:paraId="4F0BACE5" w14:textId="18050CAA" w:rsidR="00BD4068" w:rsidRPr="007743B2" w:rsidRDefault="00BD4068" w:rsidP="00BD4068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275E47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 w:rsidR="00275E47" w:rsidRPr="00275E47">
        <w:rPr>
          <w:rFonts w:ascii="Cambria" w:hAnsi="Cambria" w:cs="Arial"/>
          <w:b/>
          <w:bCs/>
          <w:i/>
          <w:sz w:val="24"/>
          <w:szCs w:val="24"/>
        </w:rPr>
        <w:t>February 16</w:t>
      </w:r>
      <w:r w:rsidRPr="00275E47">
        <w:rPr>
          <w:rFonts w:ascii="Cambria" w:hAnsi="Cambria" w:cs="Arial"/>
          <w:b/>
          <w:bCs/>
          <w:i/>
          <w:sz w:val="24"/>
          <w:szCs w:val="24"/>
        </w:rPr>
        <w:t>, 2024</w:t>
      </w:r>
    </w:p>
    <w:p w14:paraId="0119E8A8" w14:textId="77777777" w:rsidR="00BD4068" w:rsidRDefault="00BD4068" w:rsidP="002C40E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0B88D74A" w14:textId="0DF4BD96" w:rsidR="002C40EA" w:rsidRPr="003640BC" w:rsidRDefault="00586657" w:rsidP="002C40E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7F5718">
        <w:rPr>
          <w:rFonts w:ascii="Cambria" w:hAnsi="Cambria" w:cs="Arial"/>
          <w:b/>
          <w:bCs/>
          <w:sz w:val="24"/>
          <w:szCs w:val="24"/>
        </w:rPr>
        <w:t xml:space="preserve">GNHI 2253 </w:t>
      </w:r>
      <w:r w:rsidR="002100C3" w:rsidRPr="007F5718">
        <w:rPr>
          <w:rFonts w:ascii="Cambria" w:hAnsi="Cambria" w:cs="Arial"/>
          <w:b/>
          <w:bCs/>
          <w:sz w:val="24"/>
          <w:szCs w:val="24"/>
        </w:rPr>
        <w:t xml:space="preserve">A </w:t>
      </w:r>
      <w:r w:rsidRPr="007F5718">
        <w:rPr>
          <w:rFonts w:ascii="Cambria" w:hAnsi="Cambria" w:cs="Arial"/>
          <w:b/>
          <w:bCs/>
          <w:sz w:val="24"/>
          <w:szCs w:val="24"/>
        </w:rPr>
        <w:t>House Divide</w:t>
      </w:r>
      <w:r w:rsidR="002100C3" w:rsidRPr="007F5718">
        <w:rPr>
          <w:rFonts w:ascii="Cambria" w:hAnsi="Cambria" w:cs="Arial"/>
          <w:b/>
          <w:bCs/>
          <w:sz w:val="24"/>
          <w:szCs w:val="24"/>
        </w:rPr>
        <w:t xml:space="preserve">d: The </w:t>
      </w:r>
      <w:r w:rsidRPr="007F5718">
        <w:rPr>
          <w:rFonts w:ascii="Cambria" w:hAnsi="Cambria" w:cs="Arial"/>
          <w:b/>
          <w:bCs/>
          <w:sz w:val="24"/>
          <w:szCs w:val="24"/>
        </w:rPr>
        <w:t>American Civil War</w:t>
      </w:r>
      <w:r w:rsidR="002C40EA" w:rsidRPr="003640BC">
        <w:rPr>
          <w:rFonts w:ascii="Cambria" w:hAnsi="Cambria" w:cs="Arial"/>
          <w:b/>
          <w:bCs/>
          <w:sz w:val="24"/>
          <w:szCs w:val="24"/>
        </w:rPr>
        <w:t xml:space="preserve"> (Online – </w:t>
      </w:r>
      <w:r w:rsidR="00DB543F">
        <w:rPr>
          <w:rFonts w:ascii="Cambria" w:hAnsi="Cambria" w:cs="Arial"/>
          <w:b/>
          <w:bCs/>
          <w:sz w:val="24"/>
          <w:szCs w:val="24"/>
        </w:rPr>
        <w:t>6</w:t>
      </w:r>
      <w:r w:rsidR="002C40EA"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1BB7DB9F" w14:textId="13F67373" w:rsidR="002C40EA" w:rsidRPr="006F0AE5" w:rsidRDefault="002C40EA" w:rsidP="002C40E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="00586657" w:rsidRPr="007F5718">
        <w:rPr>
          <w:rFonts w:ascii="Cambria" w:hAnsi="Cambria" w:cs="Arial"/>
          <w:b/>
          <w:bCs/>
          <w:sz w:val="24"/>
          <w:szCs w:val="24"/>
        </w:rPr>
        <w:t>52036</w:t>
      </w:r>
    </w:p>
    <w:p w14:paraId="59E8A750" w14:textId="77777777" w:rsidR="002100C3" w:rsidRDefault="002100C3" w:rsidP="002100C3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Dr. Jonathan Downs</w:t>
      </w:r>
    </w:p>
    <w:p w14:paraId="496EC852" w14:textId="00AFEA72" w:rsidR="002C40EA" w:rsidRPr="00150EC7" w:rsidRDefault="002C40EA" w:rsidP="002C40E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March 4 – April </w:t>
      </w:r>
      <w:r w:rsidR="00C03713">
        <w:rPr>
          <w:rFonts w:ascii="Cambria" w:hAnsi="Cambria" w:cs="Arial"/>
          <w:b/>
          <w:bCs/>
          <w:sz w:val="24"/>
          <w:szCs w:val="24"/>
        </w:rPr>
        <w:t>14</w:t>
      </w:r>
    </w:p>
    <w:p w14:paraId="3A07DC1D" w14:textId="77777777" w:rsidR="002C40EA" w:rsidRDefault="002C40EA" w:rsidP="002C40EA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</w:p>
    <w:p w14:paraId="2507124E" w14:textId="1B56045E" w:rsidR="00213B47" w:rsidRDefault="00213B47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9FA9244" w14:textId="282DF176" w:rsidR="00200010" w:rsidRPr="003640BC" w:rsidRDefault="001421F4" w:rsidP="002000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119A1">
        <w:rPr>
          <w:rFonts w:ascii="Cambria" w:hAnsi="Cambria" w:cs="Arial"/>
          <w:b/>
          <w:bCs/>
          <w:sz w:val="24"/>
          <w:szCs w:val="24"/>
        </w:rPr>
        <w:t>GNMA 1163</w:t>
      </w:r>
      <w:r w:rsidR="00200010" w:rsidRPr="007F5718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F83C2F" w:rsidRPr="006119A1">
        <w:rPr>
          <w:rFonts w:ascii="Cambria" w:hAnsi="Cambria" w:cs="Arial"/>
          <w:b/>
          <w:bCs/>
          <w:sz w:val="24"/>
          <w:szCs w:val="24"/>
        </w:rPr>
        <w:t>Intermediate Algebra</w:t>
      </w:r>
      <w:r w:rsidR="00F83C2F" w:rsidRPr="003640BC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200010" w:rsidRPr="003640BC">
        <w:rPr>
          <w:rFonts w:ascii="Cambria" w:hAnsi="Cambria" w:cs="Arial"/>
          <w:b/>
          <w:bCs/>
          <w:sz w:val="24"/>
          <w:szCs w:val="24"/>
        </w:rPr>
        <w:t xml:space="preserve">(Online – </w:t>
      </w:r>
      <w:r w:rsidR="00F83C2F">
        <w:rPr>
          <w:rFonts w:ascii="Cambria" w:hAnsi="Cambria" w:cs="Arial"/>
          <w:b/>
          <w:bCs/>
          <w:sz w:val="24"/>
          <w:szCs w:val="24"/>
        </w:rPr>
        <w:t>7</w:t>
      </w:r>
      <w:r w:rsidR="00200010" w:rsidRPr="003640BC">
        <w:rPr>
          <w:rFonts w:ascii="Cambria" w:hAnsi="Cambria" w:cs="Arial"/>
          <w:b/>
          <w:bCs/>
          <w:sz w:val="24"/>
          <w:szCs w:val="24"/>
        </w:rPr>
        <w:t xml:space="preserve"> weeks)</w:t>
      </w:r>
    </w:p>
    <w:p w14:paraId="4CCA1EE2" w14:textId="017F83F8" w:rsidR="00200010" w:rsidRPr="006F0AE5" w:rsidRDefault="00200010" w:rsidP="002000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Pr="007F5718">
        <w:rPr>
          <w:rFonts w:ascii="Cambria" w:hAnsi="Cambria" w:cs="Arial"/>
          <w:b/>
          <w:bCs/>
          <w:sz w:val="24"/>
          <w:szCs w:val="24"/>
        </w:rPr>
        <w:t>52036</w:t>
      </w:r>
    </w:p>
    <w:p w14:paraId="010F9853" w14:textId="60B0D361" w:rsidR="00200010" w:rsidRDefault="00200010" w:rsidP="002000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Dr. </w:t>
      </w:r>
      <w:r w:rsidR="009164EF">
        <w:rPr>
          <w:rFonts w:ascii="Cambria" w:hAnsi="Cambria" w:cs="Arial"/>
          <w:b/>
          <w:bCs/>
          <w:sz w:val="24"/>
          <w:szCs w:val="24"/>
        </w:rPr>
        <w:t>Joshua Hovis</w:t>
      </w:r>
    </w:p>
    <w:p w14:paraId="4E5361EC" w14:textId="03029D01" w:rsidR="00200010" w:rsidRPr="00150EC7" w:rsidRDefault="00200010" w:rsidP="002000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March 4 – April </w:t>
      </w:r>
      <w:r w:rsidR="00F83C2F">
        <w:rPr>
          <w:rFonts w:ascii="Cambria" w:hAnsi="Cambria" w:cs="Arial"/>
          <w:b/>
          <w:bCs/>
          <w:sz w:val="24"/>
          <w:szCs w:val="24"/>
        </w:rPr>
        <w:t>21</w:t>
      </w:r>
    </w:p>
    <w:p w14:paraId="6FE0764C" w14:textId="77777777" w:rsidR="00200010" w:rsidRDefault="00200010" w:rsidP="002000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</w:p>
    <w:p w14:paraId="4DF24F4F" w14:textId="63D95646" w:rsidR="00213B47" w:rsidRDefault="00213B47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3F9CB6F4" w14:textId="6E0F13EA" w:rsidR="00AB4282" w:rsidRDefault="00BA00F6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ECON 2703 Principles of Microeconomics (Online - 8 weeks)</w:t>
      </w:r>
    </w:p>
    <w:p w14:paraId="407125C5" w14:textId="0BAD7F16" w:rsidR="00AB4282" w:rsidRDefault="007E6953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CRN: 52042</w:t>
      </w:r>
    </w:p>
    <w:p w14:paraId="7EDC01CC" w14:textId="78D55E50" w:rsidR="00AB4282" w:rsidRPr="001B38BA" w:rsidRDefault="00C56CC9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March 4 – April 28</w:t>
      </w:r>
    </w:p>
    <w:p w14:paraId="2C9010C2" w14:textId="44321098" w:rsidR="00C56CC9" w:rsidRDefault="001B38BA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Tricia Sinclair</w:t>
      </w:r>
    </w:p>
    <w:p w14:paraId="4FB35E2D" w14:textId="00B8265B" w:rsidR="001B38BA" w:rsidRPr="00D737C0" w:rsidRDefault="00D737C0" w:rsidP="005C0F2F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D737C0">
        <w:rPr>
          <w:rFonts w:ascii="Cambria" w:hAnsi="Cambria" w:cs="Arial"/>
          <w:b/>
          <w:bCs/>
          <w:i/>
          <w:sz w:val="24"/>
          <w:szCs w:val="24"/>
        </w:rPr>
        <w:t>Registration Deadline: February 26, 2024</w:t>
      </w:r>
    </w:p>
    <w:p w14:paraId="35AB7D7C" w14:textId="77777777" w:rsidR="00AB4282" w:rsidRDefault="00AB4282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0971B476" w14:textId="676CE437" w:rsidR="00413AFF" w:rsidRDefault="00EE3B94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FB411F">
        <w:rPr>
          <w:rFonts w:ascii="Cambria" w:hAnsi="Cambria" w:cs="Arial"/>
          <w:b/>
          <w:bCs/>
          <w:sz w:val="24"/>
          <w:szCs w:val="24"/>
        </w:rPr>
        <w:t>ECON 1503 Personal Finance (</w:t>
      </w:r>
      <w:r w:rsidRPr="001B38BA">
        <w:rPr>
          <w:rFonts w:ascii="Cambria" w:hAnsi="Cambria" w:cs="Arial"/>
          <w:b/>
          <w:bCs/>
          <w:sz w:val="24"/>
          <w:szCs w:val="24"/>
        </w:rPr>
        <w:t>Online - 8 weeks</w:t>
      </w:r>
      <w:r w:rsidRPr="00FB411F">
        <w:rPr>
          <w:rFonts w:ascii="Cambria" w:hAnsi="Cambria" w:cs="Arial"/>
          <w:b/>
          <w:bCs/>
          <w:sz w:val="24"/>
          <w:szCs w:val="24"/>
        </w:rPr>
        <w:t>)</w:t>
      </w:r>
    </w:p>
    <w:p w14:paraId="213E5F9B" w14:textId="223F3870" w:rsidR="00413AFF" w:rsidRDefault="006B7F6C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FB411F">
        <w:rPr>
          <w:rFonts w:ascii="Cambria" w:hAnsi="Cambria" w:cs="Arial"/>
          <w:b/>
          <w:bCs/>
          <w:sz w:val="24"/>
          <w:szCs w:val="24"/>
        </w:rPr>
        <w:t>CRN:52045</w:t>
      </w:r>
    </w:p>
    <w:p w14:paraId="32C43CDB" w14:textId="77777777" w:rsidR="00FB411F" w:rsidRPr="001B38BA" w:rsidRDefault="00FB411F" w:rsidP="00FB411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March 4 – April 28</w:t>
      </w:r>
    </w:p>
    <w:p w14:paraId="2D5F6E55" w14:textId="77777777" w:rsidR="00FB411F" w:rsidRDefault="00FB411F" w:rsidP="00FB411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8BA">
        <w:rPr>
          <w:rFonts w:ascii="Cambria" w:hAnsi="Cambria" w:cs="Arial"/>
          <w:b/>
          <w:bCs/>
          <w:sz w:val="24"/>
          <w:szCs w:val="24"/>
        </w:rPr>
        <w:t>Tricia Sinclair</w:t>
      </w:r>
    </w:p>
    <w:p w14:paraId="41188560" w14:textId="77777777" w:rsidR="00FB411F" w:rsidRPr="00D737C0" w:rsidRDefault="00FB411F" w:rsidP="00FB411F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D737C0">
        <w:rPr>
          <w:rFonts w:ascii="Cambria" w:hAnsi="Cambria" w:cs="Arial"/>
          <w:b/>
          <w:bCs/>
          <w:i/>
          <w:sz w:val="24"/>
          <w:szCs w:val="24"/>
        </w:rPr>
        <w:t>Registration Deadline: February 26, 2024</w:t>
      </w:r>
    </w:p>
    <w:p w14:paraId="5758B476" w14:textId="77777777" w:rsidR="00413AFF" w:rsidRDefault="00413AFF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5C689CDF" w14:textId="2A9FC412" w:rsidR="00413AFF" w:rsidRDefault="004309D7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CF5E16">
        <w:rPr>
          <w:rFonts w:ascii="Cambria" w:hAnsi="Cambria" w:cs="Arial"/>
          <w:b/>
          <w:bCs/>
          <w:sz w:val="24"/>
          <w:szCs w:val="24"/>
        </w:rPr>
        <w:t>MGMT 2603 Computer Apps in Business (Online – 8 weeks)</w:t>
      </w:r>
    </w:p>
    <w:p w14:paraId="07C1688F" w14:textId="6B927989" w:rsidR="00413AFF" w:rsidRDefault="00D32EE6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CF5E16">
        <w:rPr>
          <w:rFonts w:ascii="Cambria" w:hAnsi="Cambria" w:cs="Arial"/>
          <w:b/>
          <w:bCs/>
          <w:sz w:val="24"/>
          <w:szCs w:val="24"/>
        </w:rPr>
        <w:t>CRN: 52041</w:t>
      </w:r>
    </w:p>
    <w:p w14:paraId="4FB968E1" w14:textId="77777777" w:rsidR="00E35049" w:rsidRPr="00CF5E16" w:rsidRDefault="00E35049" w:rsidP="00CF5E16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Dr. </w:t>
      </w:r>
      <w:r w:rsidRPr="00CF5E16">
        <w:rPr>
          <w:rFonts w:ascii="Cambria" w:hAnsi="Cambria" w:cs="Arial"/>
          <w:b/>
          <w:bCs/>
          <w:sz w:val="24"/>
          <w:szCs w:val="24"/>
        </w:rPr>
        <w:t>Jonathan Downs</w:t>
      </w:r>
    </w:p>
    <w:p w14:paraId="7E2BC1DD" w14:textId="373F0E47" w:rsidR="00413AFF" w:rsidRDefault="00CF5E16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CF5E16">
        <w:rPr>
          <w:rFonts w:ascii="Cambria" w:hAnsi="Cambria" w:cs="Arial"/>
          <w:b/>
          <w:bCs/>
          <w:sz w:val="24"/>
          <w:szCs w:val="24"/>
        </w:rPr>
        <w:lastRenderedPageBreak/>
        <w:t>March 4 – April 28</w:t>
      </w:r>
    </w:p>
    <w:p w14:paraId="15C4DA09" w14:textId="615C9909" w:rsidR="00CF5E16" w:rsidRDefault="00CF5E16" w:rsidP="00CF5E16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D737C0">
        <w:rPr>
          <w:rFonts w:ascii="Cambria" w:hAnsi="Cambria" w:cs="Arial"/>
          <w:b/>
          <w:bCs/>
          <w:i/>
          <w:sz w:val="24"/>
          <w:szCs w:val="24"/>
        </w:rPr>
        <w:t>Registration Deadline: February 26, 2024</w:t>
      </w:r>
    </w:p>
    <w:p w14:paraId="250B9FA8" w14:textId="77777777" w:rsidR="008D15D1" w:rsidRDefault="008D15D1" w:rsidP="008D15D1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01D42932" w14:textId="485248D0" w:rsidR="00413AFF" w:rsidRPr="004417EE" w:rsidRDefault="008F0608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4417EE">
        <w:rPr>
          <w:rFonts w:ascii="Cambria" w:hAnsi="Cambria" w:cs="Arial"/>
          <w:b/>
          <w:bCs/>
          <w:sz w:val="24"/>
          <w:szCs w:val="24"/>
        </w:rPr>
        <w:t>MKTG 2303 Principles of Marketing (</w:t>
      </w:r>
      <w:r w:rsidRPr="00CF5E16">
        <w:rPr>
          <w:rFonts w:ascii="Cambria" w:hAnsi="Cambria" w:cs="Arial"/>
          <w:b/>
          <w:bCs/>
          <w:sz w:val="24"/>
          <w:szCs w:val="24"/>
        </w:rPr>
        <w:t>Online – 8 weeks</w:t>
      </w:r>
      <w:r w:rsidRPr="004417EE">
        <w:rPr>
          <w:rFonts w:ascii="Cambria" w:hAnsi="Cambria" w:cs="Arial"/>
          <w:b/>
          <w:bCs/>
          <w:sz w:val="24"/>
          <w:szCs w:val="24"/>
        </w:rPr>
        <w:t>)</w:t>
      </w:r>
    </w:p>
    <w:p w14:paraId="17C038A5" w14:textId="1C4BA828" w:rsidR="008F0608" w:rsidRDefault="00985A72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4417EE">
        <w:rPr>
          <w:rFonts w:ascii="Cambria" w:hAnsi="Cambria" w:cs="Arial"/>
          <w:b/>
          <w:bCs/>
          <w:sz w:val="24"/>
          <w:szCs w:val="24"/>
        </w:rPr>
        <w:t>CRN:52043</w:t>
      </w:r>
    </w:p>
    <w:p w14:paraId="19442723" w14:textId="3E4C80C0" w:rsidR="00413AFF" w:rsidRPr="004417EE" w:rsidRDefault="00FD4DA3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Dr. </w:t>
      </w:r>
      <w:r w:rsidRPr="004417EE">
        <w:rPr>
          <w:rFonts w:ascii="Cambria" w:hAnsi="Cambria" w:cs="Arial"/>
          <w:b/>
          <w:bCs/>
          <w:sz w:val="24"/>
          <w:szCs w:val="24"/>
        </w:rPr>
        <w:t>Lisa Wallentine</w:t>
      </w:r>
    </w:p>
    <w:p w14:paraId="17F415DA" w14:textId="24115FFA" w:rsidR="00FD4DA3" w:rsidRPr="004417EE" w:rsidRDefault="004417EE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4417EE">
        <w:rPr>
          <w:rFonts w:ascii="Cambria" w:hAnsi="Cambria" w:cs="Arial"/>
          <w:b/>
          <w:bCs/>
          <w:sz w:val="24"/>
          <w:szCs w:val="24"/>
        </w:rPr>
        <w:t>March 4 – April 28</w:t>
      </w:r>
    </w:p>
    <w:p w14:paraId="3DE8EE45" w14:textId="77777777" w:rsidR="004417EE" w:rsidRPr="00D737C0" w:rsidRDefault="004417EE" w:rsidP="004417EE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D737C0">
        <w:rPr>
          <w:rFonts w:ascii="Cambria" w:hAnsi="Cambria" w:cs="Arial"/>
          <w:b/>
          <w:bCs/>
          <w:i/>
          <w:sz w:val="24"/>
          <w:szCs w:val="24"/>
        </w:rPr>
        <w:t>Registration Deadline: February 26, 2024</w:t>
      </w:r>
    </w:p>
    <w:p w14:paraId="554EC5AE" w14:textId="77777777" w:rsidR="001A592A" w:rsidRDefault="001A592A" w:rsidP="001A592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23CFADB3" w14:textId="433D1464" w:rsidR="00213B47" w:rsidRDefault="00353E68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566085">
        <w:rPr>
          <w:rFonts w:ascii="Cambria" w:hAnsi="Cambria" w:cs="Arial"/>
          <w:b/>
          <w:bCs/>
          <w:sz w:val="24"/>
          <w:szCs w:val="24"/>
        </w:rPr>
        <w:t>PADM 4043 Public Budgeting (Online – 6 weeks)</w:t>
      </w:r>
    </w:p>
    <w:p w14:paraId="5A2A8968" w14:textId="0C868B09" w:rsidR="00213B47" w:rsidRDefault="00191255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566085">
        <w:rPr>
          <w:rFonts w:ascii="Cambria" w:hAnsi="Cambria" w:cs="Arial"/>
          <w:b/>
          <w:bCs/>
          <w:sz w:val="24"/>
          <w:szCs w:val="24"/>
        </w:rPr>
        <w:t>CRN:52048</w:t>
      </w:r>
    </w:p>
    <w:p w14:paraId="68F853C3" w14:textId="1AE9B755" w:rsidR="00BB0C98" w:rsidRPr="00566085" w:rsidRDefault="004D6FC4" w:rsidP="00566085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566085">
        <w:rPr>
          <w:rFonts w:ascii="Cambria" w:hAnsi="Cambria" w:cs="Arial"/>
          <w:b/>
          <w:bCs/>
          <w:sz w:val="24"/>
          <w:szCs w:val="24"/>
        </w:rPr>
        <w:t>Lynne Erickson</w:t>
      </w:r>
    </w:p>
    <w:p w14:paraId="0928A620" w14:textId="6AC34A33" w:rsidR="00383C87" w:rsidRDefault="00DA4ECE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566085">
        <w:rPr>
          <w:rFonts w:ascii="Cambria" w:hAnsi="Cambria" w:cs="Arial"/>
          <w:b/>
          <w:bCs/>
          <w:sz w:val="24"/>
          <w:szCs w:val="24"/>
        </w:rPr>
        <w:t>March 4 – April 14</w:t>
      </w:r>
    </w:p>
    <w:p w14:paraId="171D0BDA" w14:textId="220DF7F2" w:rsidR="00383C87" w:rsidRPr="00566085" w:rsidRDefault="00566085" w:rsidP="005C0F2F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566085">
        <w:rPr>
          <w:rFonts w:ascii="Cambria" w:hAnsi="Cambria" w:cs="Arial"/>
          <w:b/>
          <w:bCs/>
          <w:i/>
          <w:sz w:val="24"/>
          <w:szCs w:val="24"/>
        </w:rPr>
        <w:t>Registration Deadline: February 26, 2024</w:t>
      </w:r>
    </w:p>
    <w:p w14:paraId="1BA88C18" w14:textId="77777777" w:rsidR="007743B2" w:rsidRDefault="007743B2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45E4DE31" w14:textId="65DACCDE" w:rsidR="00383C87" w:rsidRDefault="00DF05D3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BA7A1E">
        <w:rPr>
          <w:rFonts w:ascii="Cambria" w:hAnsi="Cambria" w:cs="Arial"/>
          <w:b/>
          <w:bCs/>
          <w:sz w:val="24"/>
          <w:szCs w:val="24"/>
        </w:rPr>
        <w:t>PADM 4033 Regional Planning (Online - 6 weeks)</w:t>
      </w:r>
    </w:p>
    <w:p w14:paraId="69A493E8" w14:textId="5DD5AAEB" w:rsidR="00383C87" w:rsidRDefault="00BA1060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BA7A1E">
        <w:rPr>
          <w:rFonts w:ascii="Cambria" w:hAnsi="Cambria" w:cs="Arial"/>
          <w:b/>
          <w:bCs/>
          <w:sz w:val="24"/>
          <w:szCs w:val="24"/>
        </w:rPr>
        <w:t>CRN: 52046</w:t>
      </w:r>
    </w:p>
    <w:p w14:paraId="24EDF925" w14:textId="66A9E358" w:rsidR="00D75738" w:rsidRDefault="0074489D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BA7A1E">
        <w:rPr>
          <w:rFonts w:ascii="Cambria" w:hAnsi="Cambria" w:cs="Arial"/>
          <w:b/>
          <w:bCs/>
          <w:sz w:val="24"/>
          <w:szCs w:val="24"/>
        </w:rPr>
        <w:t>Michael Wilkes</w:t>
      </w:r>
    </w:p>
    <w:p w14:paraId="21ED93C7" w14:textId="02F76024" w:rsidR="00D75738" w:rsidRDefault="008548B5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BA7A1E">
        <w:rPr>
          <w:rFonts w:ascii="Cambria" w:hAnsi="Cambria" w:cs="Arial"/>
          <w:b/>
          <w:bCs/>
          <w:sz w:val="24"/>
          <w:szCs w:val="24"/>
        </w:rPr>
        <w:t>March 18 – April 28</w:t>
      </w:r>
    </w:p>
    <w:p w14:paraId="04C255AF" w14:textId="669D4814" w:rsidR="00D75738" w:rsidRPr="006416C0" w:rsidRDefault="006416C0" w:rsidP="005C0F2F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6416C0">
        <w:rPr>
          <w:rFonts w:ascii="Cambria" w:hAnsi="Cambria" w:cs="Arial"/>
          <w:b/>
          <w:bCs/>
          <w:i/>
          <w:sz w:val="24"/>
          <w:szCs w:val="24"/>
        </w:rPr>
        <w:t>Registration Deadline: March 11, 2024</w:t>
      </w:r>
    </w:p>
    <w:p w14:paraId="03A43ADA" w14:textId="4E728101" w:rsidR="00D75738" w:rsidRDefault="00D75738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19CBEBF7" w14:textId="20B4A949" w:rsidR="00D75738" w:rsidRDefault="00B40103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1AB">
        <w:rPr>
          <w:rFonts w:ascii="Cambria" w:hAnsi="Cambria" w:cs="Arial"/>
          <w:b/>
          <w:bCs/>
          <w:sz w:val="24"/>
          <w:szCs w:val="24"/>
        </w:rPr>
        <w:t>GNBS 3053 Leadership: Discovering Your Purpose (Weekend – 3 credit hours)</w:t>
      </w:r>
    </w:p>
    <w:p w14:paraId="2E67B2BA" w14:textId="708AA503" w:rsidR="00383C87" w:rsidRDefault="00CF7482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1AB">
        <w:rPr>
          <w:rFonts w:ascii="Cambria" w:hAnsi="Cambria" w:cs="Arial"/>
          <w:b/>
          <w:bCs/>
          <w:sz w:val="24"/>
          <w:szCs w:val="24"/>
        </w:rPr>
        <w:t>CRN: 52049</w:t>
      </w:r>
    </w:p>
    <w:p w14:paraId="0C531B4D" w14:textId="77777777" w:rsidR="00FE1066" w:rsidRPr="001B31AB" w:rsidRDefault="00FE1066" w:rsidP="00FE1066">
      <w:pPr>
        <w:tabs>
          <w:tab w:val="right" w:pos="11160"/>
        </w:tabs>
        <w:spacing w:after="0" w:line="240" w:lineRule="auto"/>
        <w:rPr>
          <w:rFonts w:ascii="Cambria" w:eastAsia="Times New Roman" w:hAnsi="Cambria" w:cs="Arial"/>
          <w:b/>
          <w:bCs/>
          <w:color w:val="000000"/>
          <w:kern w:val="28"/>
          <w:sz w:val="24"/>
          <w:szCs w:val="24"/>
        </w:rPr>
      </w:pPr>
      <w:r w:rsidRPr="001B31AB">
        <w:rPr>
          <w:rFonts w:ascii="Cambria" w:eastAsia="Times New Roman" w:hAnsi="Cambria" w:cs="Arial"/>
          <w:b/>
          <w:bCs/>
          <w:color w:val="000000"/>
          <w:kern w:val="28"/>
          <w:sz w:val="24"/>
          <w:szCs w:val="24"/>
        </w:rPr>
        <w:t>Dr. Bob Humphrey</w:t>
      </w:r>
    </w:p>
    <w:p w14:paraId="66D9E8AE" w14:textId="02532DD5" w:rsidR="00BB0C98" w:rsidRPr="001B31AB" w:rsidRDefault="00034914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1B31AB">
        <w:rPr>
          <w:rFonts w:ascii="Cambria" w:hAnsi="Cambria" w:cs="Arial"/>
          <w:b/>
          <w:bCs/>
          <w:sz w:val="24"/>
          <w:szCs w:val="24"/>
        </w:rPr>
        <w:t>March 22 (Friday), 23 (Saturday) &amp; 30 (Saturday)</w:t>
      </w:r>
    </w:p>
    <w:p w14:paraId="4C11E6EC" w14:textId="6F4D804B" w:rsidR="00034914" w:rsidRPr="001B31AB" w:rsidRDefault="002B372C" w:rsidP="005C0F2F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1B31AB">
        <w:rPr>
          <w:rFonts w:ascii="Cambria" w:hAnsi="Cambria" w:cs="Arial"/>
          <w:b/>
          <w:bCs/>
          <w:i/>
          <w:sz w:val="24"/>
          <w:szCs w:val="24"/>
        </w:rPr>
        <w:t>Registration Deadline: March 15, 2024</w:t>
      </w:r>
    </w:p>
    <w:p w14:paraId="2D28728A" w14:textId="03BED55A" w:rsidR="00034914" w:rsidRDefault="00034914" w:rsidP="005C0F2F">
      <w:pPr>
        <w:pStyle w:val="BodyText2"/>
      </w:pPr>
    </w:p>
    <w:p w14:paraId="45857665" w14:textId="5A9C923F" w:rsidR="005C0F2F" w:rsidRPr="00011C21" w:rsidRDefault="005C0F2F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>GNAE 3103 Living and Learning:</w:t>
      </w:r>
      <w:r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6F0AE5">
        <w:rPr>
          <w:rFonts w:ascii="Cambria" w:hAnsi="Cambria" w:cs="Arial"/>
          <w:b/>
          <w:bCs/>
          <w:sz w:val="24"/>
          <w:szCs w:val="24"/>
        </w:rPr>
        <w:t xml:space="preserve"> Documenting Life Experiences for College Credit </w:t>
      </w:r>
      <w:r w:rsidR="002320CD" w:rsidRPr="00BE6F35">
        <w:t>(</w:t>
      </w:r>
      <w:r w:rsidR="002320CD" w:rsidRPr="00011C21">
        <w:rPr>
          <w:rFonts w:ascii="Cambria" w:hAnsi="Cambria" w:cs="Arial"/>
          <w:b/>
          <w:bCs/>
          <w:sz w:val="24"/>
          <w:szCs w:val="24"/>
        </w:rPr>
        <w:t>Online – 6 weeks)</w:t>
      </w:r>
    </w:p>
    <w:p w14:paraId="2C1BE7B8" w14:textId="03D336F3" w:rsidR="005C0F2F" w:rsidRPr="006F0AE5" w:rsidRDefault="005C0F2F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 xml:space="preserve">CRN: </w:t>
      </w:r>
      <w:r w:rsidR="00787682" w:rsidRPr="00011C21">
        <w:rPr>
          <w:rFonts w:ascii="Cambria" w:hAnsi="Cambria" w:cs="Arial"/>
          <w:b/>
          <w:bCs/>
          <w:sz w:val="24"/>
          <w:szCs w:val="24"/>
        </w:rPr>
        <w:t>52047</w:t>
      </w:r>
    </w:p>
    <w:p w14:paraId="45954E51" w14:textId="77777777" w:rsidR="005C0F2F" w:rsidRPr="00011C21" w:rsidRDefault="005C0F2F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6F0AE5">
        <w:rPr>
          <w:rFonts w:ascii="Cambria" w:hAnsi="Cambria" w:cs="Arial"/>
          <w:b/>
          <w:bCs/>
          <w:sz w:val="24"/>
          <w:szCs w:val="24"/>
        </w:rPr>
        <w:t>Dr. Jonathan Downs</w:t>
      </w:r>
    </w:p>
    <w:p w14:paraId="0BEA566A" w14:textId="1E4C8655" w:rsidR="005C0F2F" w:rsidRPr="00011C21" w:rsidRDefault="001F662A" w:rsidP="005C0F2F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011C21">
        <w:rPr>
          <w:rFonts w:ascii="Cambria" w:hAnsi="Cambria" w:cs="Arial"/>
          <w:b/>
          <w:bCs/>
          <w:sz w:val="24"/>
          <w:szCs w:val="24"/>
        </w:rPr>
        <w:t>March 25 – May 5</w:t>
      </w:r>
    </w:p>
    <w:p w14:paraId="63C818C6" w14:textId="0ED1E517" w:rsidR="00FA16E1" w:rsidRPr="00011C21" w:rsidRDefault="00FA16E1" w:rsidP="00FA16E1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6F0AE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 w:rsidR="00011C21" w:rsidRPr="00011C21">
        <w:rPr>
          <w:rFonts w:ascii="Cambria" w:hAnsi="Cambria" w:cs="Arial"/>
          <w:b/>
          <w:bCs/>
          <w:i/>
          <w:sz w:val="24"/>
          <w:szCs w:val="24"/>
        </w:rPr>
        <w:t>March 18, 2024</w:t>
      </w:r>
    </w:p>
    <w:p w14:paraId="34D104DA" w14:textId="77777777" w:rsidR="00035810" w:rsidRDefault="00035810" w:rsidP="00035810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51B3F9EF" w14:textId="77777777" w:rsidR="00035810" w:rsidRDefault="00035810" w:rsidP="000358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GNSO</w:t>
      </w:r>
      <w:r w:rsidRPr="00566085">
        <w:rPr>
          <w:rFonts w:ascii="Cambria" w:hAnsi="Cambria" w:cs="Arial"/>
          <w:b/>
          <w:bCs/>
          <w:sz w:val="24"/>
          <w:szCs w:val="24"/>
        </w:rPr>
        <w:t xml:space="preserve"> </w:t>
      </w:r>
      <w:r>
        <w:rPr>
          <w:rFonts w:ascii="Cambria" w:hAnsi="Cambria" w:cs="Arial"/>
          <w:b/>
          <w:bCs/>
          <w:sz w:val="24"/>
          <w:szCs w:val="24"/>
        </w:rPr>
        <w:t>2053 Marriage and Family</w:t>
      </w:r>
      <w:r w:rsidRPr="00566085">
        <w:rPr>
          <w:rFonts w:ascii="Cambria" w:hAnsi="Cambria" w:cs="Arial"/>
          <w:b/>
          <w:bCs/>
          <w:sz w:val="24"/>
          <w:szCs w:val="24"/>
        </w:rPr>
        <w:t xml:space="preserve"> (</w:t>
      </w:r>
      <w:r>
        <w:rPr>
          <w:rFonts w:ascii="Cambria" w:hAnsi="Cambria" w:cs="Arial"/>
          <w:b/>
          <w:bCs/>
          <w:sz w:val="24"/>
          <w:szCs w:val="24"/>
        </w:rPr>
        <w:t>Weekend – 3 credit hours</w:t>
      </w:r>
      <w:r w:rsidRPr="00566085">
        <w:rPr>
          <w:rFonts w:ascii="Cambria" w:hAnsi="Cambria" w:cs="Arial"/>
          <w:b/>
          <w:bCs/>
          <w:sz w:val="24"/>
          <w:szCs w:val="24"/>
        </w:rPr>
        <w:t>)</w:t>
      </w:r>
    </w:p>
    <w:p w14:paraId="00881E65" w14:textId="08AE273A" w:rsidR="00035810" w:rsidRDefault="00035810" w:rsidP="000358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 w:rsidRPr="00566085">
        <w:rPr>
          <w:rFonts w:ascii="Cambria" w:hAnsi="Cambria" w:cs="Arial"/>
          <w:b/>
          <w:bCs/>
          <w:sz w:val="24"/>
          <w:szCs w:val="24"/>
        </w:rPr>
        <w:t>CRN:</w:t>
      </w:r>
      <w:r w:rsidR="00D73395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566085">
        <w:rPr>
          <w:rFonts w:ascii="Cambria" w:hAnsi="Cambria" w:cs="Arial"/>
          <w:b/>
          <w:bCs/>
          <w:sz w:val="24"/>
          <w:szCs w:val="24"/>
        </w:rPr>
        <w:t>520</w:t>
      </w:r>
      <w:r>
        <w:rPr>
          <w:rFonts w:ascii="Cambria" w:hAnsi="Cambria" w:cs="Arial"/>
          <w:b/>
          <w:bCs/>
          <w:sz w:val="24"/>
          <w:szCs w:val="24"/>
        </w:rPr>
        <w:t>53</w:t>
      </w:r>
    </w:p>
    <w:p w14:paraId="0102B0A2" w14:textId="77777777" w:rsidR="00035810" w:rsidRPr="00566085" w:rsidRDefault="00035810" w:rsidP="000358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Prof. Bob Cave</w:t>
      </w:r>
    </w:p>
    <w:p w14:paraId="5F3EE335" w14:textId="77777777" w:rsidR="00035810" w:rsidRDefault="00035810" w:rsidP="00035810">
      <w:pPr>
        <w:pStyle w:val="BodyText2"/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>April 12 (Friday), 13 (Saturday), &amp; 20 (Saturday)</w:t>
      </w:r>
    </w:p>
    <w:p w14:paraId="0A9F61FA" w14:textId="77777777" w:rsidR="00035810" w:rsidRPr="007743B2" w:rsidRDefault="00035810" w:rsidP="00035810">
      <w:pPr>
        <w:pStyle w:val="BodyText2"/>
        <w:rPr>
          <w:rFonts w:ascii="Cambria" w:hAnsi="Cambria" w:cs="Arial"/>
          <w:b/>
          <w:bCs/>
          <w:i/>
          <w:sz w:val="24"/>
          <w:szCs w:val="24"/>
        </w:rPr>
      </w:pPr>
      <w:r w:rsidRPr="00566085">
        <w:rPr>
          <w:rFonts w:ascii="Cambria" w:hAnsi="Cambria" w:cs="Arial"/>
          <w:b/>
          <w:bCs/>
          <w:i/>
          <w:sz w:val="24"/>
          <w:szCs w:val="24"/>
        </w:rPr>
        <w:t xml:space="preserve">Registration Deadline: </w:t>
      </w:r>
      <w:r>
        <w:rPr>
          <w:rFonts w:ascii="Cambria" w:hAnsi="Cambria" w:cs="Arial"/>
          <w:b/>
          <w:bCs/>
          <w:i/>
          <w:sz w:val="24"/>
          <w:szCs w:val="24"/>
        </w:rPr>
        <w:t>April 5</w:t>
      </w:r>
      <w:r w:rsidRPr="00566085">
        <w:rPr>
          <w:rFonts w:ascii="Cambria" w:hAnsi="Cambria" w:cs="Arial"/>
          <w:b/>
          <w:bCs/>
          <w:i/>
          <w:sz w:val="24"/>
          <w:szCs w:val="24"/>
        </w:rPr>
        <w:t>, 2024</w:t>
      </w:r>
    </w:p>
    <w:p w14:paraId="5139AABE" w14:textId="0C77FB25" w:rsidR="0087790C" w:rsidRDefault="0087790C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71EA6359" w14:textId="47F25447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369806E1" w14:textId="014CAC7A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7581636A" w14:textId="7FCFC1F5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050C153" w14:textId="15156798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7133EEE8" w14:textId="70613F6D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5DCB3042" w14:textId="570730F6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49EE372A" w14:textId="52C73261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3EE49133" w14:textId="61A322D3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4A7BD590" w14:textId="0BBCD825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6BCCD52" w14:textId="741DA05F" w:rsidR="003E5DB4" w:rsidRDefault="003E5DB4" w:rsidP="00581ABA">
      <w:pPr>
        <w:pStyle w:val="BodyText2"/>
        <w:rPr>
          <w:rFonts w:ascii="Cambria" w:hAnsi="Cambria" w:cs="Arial"/>
          <w:b/>
          <w:bCs/>
          <w:sz w:val="24"/>
          <w:szCs w:val="24"/>
        </w:rPr>
      </w:pPr>
    </w:p>
    <w:p w14:paraId="657FBEFE" w14:textId="3C83F2B8" w:rsidR="009548EC" w:rsidRPr="00227543" w:rsidRDefault="009548EC" w:rsidP="002C3814">
      <w:pPr>
        <w:pStyle w:val="BodyText2"/>
        <w:jc w:val="center"/>
        <w:rPr>
          <w:rFonts w:ascii="Cambria" w:hAnsi="Cambria" w:cs="Arial"/>
          <w:b/>
          <w:bCs/>
          <w:sz w:val="24"/>
          <w:szCs w:val="24"/>
        </w:rPr>
      </w:pPr>
      <w:r w:rsidRPr="00227543">
        <w:rPr>
          <w:rFonts w:ascii="Cambria" w:hAnsi="Cambria" w:cs="Arial"/>
          <w:b/>
          <w:bCs/>
          <w:sz w:val="24"/>
          <w:szCs w:val="24"/>
        </w:rPr>
        <w:t>Questions? Please contact the Student Success Team at 913-971-3875.</w:t>
      </w:r>
    </w:p>
    <w:sectPr w:rsidR="009548EC" w:rsidRPr="00227543" w:rsidSect="00ED25ED">
      <w:pgSz w:w="12240" w:h="15840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A5D9C"/>
    <w:multiLevelType w:val="hybridMultilevel"/>
    <w:tmpl w:val="F106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B308D"/>
    <w:multiLevelType w:val="hybridMultilevel"/>
    <w:tmpl w:val="9FE6CFEC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323365">
    <w:abstractNumId w:val="1"/>
  </w:num>
  <w:num w:numId="2" w16cid:durableId="722489406">
    <w:abstractNumId w:val="0"/>
  </w:num>
  <w:num w:numId="3" w16cid:durableId="839391681">
    <w:abstractNumId w:val="1"/>
  </w:num>
  <w:num w:numId="4" w16cid:durableId="746003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DIztjC3NDQ3NjVQ0lEKTi0uzszPAykwtKgFAKmKvFctAAAA"/>
  </w:docVars>
  <w:rsids>
    <w:rsidRoot w:val="00174561"/>
    <w:rsid w:val="00001770"/>
    <w:rsid w:val="00001F3A"/>
    <w:rsid w:val="00007900"/>
    <w:rsid w:val="00007A9A"/>
    <w:rsid w:val="00011C21"/>
    <w:rsid w:val="0001608B"/>
    <w:rsid w:val="00026AE2"/>
    <w:rsid w:val="00027BAE"/>
    <w:rsid w:val="00034914"/>
    <w:rsid w:val="00035810"/>
    <w:rsid w:val="00035D66"/>
    <w:rsid w:val="0003639E"/>
    <w:rsid w:val="00040EFB"/>
    <w:rsid w:val="00045415"/>
    <w:rsid w:val="00045C61"/>
    <w:rsid w:val="000527CC"/>
    <w:rsid w:val="0005475F"/>
    <w:rsid w:val="00062D29"/>
    <w:rsid w:val="00063FFF"/>
    <w:rsid w:val="0008265C"/>
    <w:rsid w:val="0008463D"/>
    <w:rsid w:val="00085604"/>
    <w:rsid w:val="00091823"/>
    <w:rsid w:val="00095CDF"/>
    <w:rsid w:val="000A7579"/>
    <w:rsid w:val="000C218B"/>
    <w:rsid w:val="000D1A49"/>
    <w:rsid w:val="000D7434"/>
    <w:rsid w:val="000E303E"/>
    <w:rsid w:val="000F26DF"/>
    <w:rsid w:val="00114D76"/>
    <w:rsid w:val="00116DE3"/>
    <w:rsid w:val="00120C65"/>
    <w:rsid w:val="00130B5C"/>
    <w:rsid w:val="0013144D"/>
    <w:rsid w:val="00132A5A"/>
    <w:rsid w:val="00133B18"/>
    <w:rsid w:val="001401C4"/>
    <w:rsid w:val="001421F4"/>
    <w:rsid w:val="0014370E"/>
    <w:rsid w:val="001448A7"/>
    <w:rsid w:val="00144C71"/>
    <w:rsid w:val="00150EC7"/>
    <w:rsid w:val="00153E39"/>
    <w:rsid w:val="0015740B"/>
    <w:rsid w:val="00161EE0"/>
    <w:rsid w:val="00163D62"/>
    <w:rsid w:val="00166B09"/>
    <w:rsid w:val="00166EDE"/>
    <w:rsid w:val="00171093"/>
    <w:rsid w:val="00174561"/>
    <w:rsid w:val="00190802"/>
    <w:rsid w:val="00191255"/>
    <w:rsid w:val="00195811"/>
    <w:rsid w:val="00196FBF"/>
    <w:rsid w:val="001A592A"/>
    <w:rsid w:val="001B17CC"/>
    <w:rsid w:val="001B1866"/>
    <w:rsid w:val="001B31AB"/>
    <w:rsid w:val="001B38BA"/>
    <w:rsid w:val="001B7F53"/>
    <w:rsid w:val="001D3DFA"/>
    <w:rsid w:val="001D7083"/>
    <w:rsid w:val="001E727F"/>
    <w:rsid w:val="001F0C86"/>
    <w:rsid w:val="001F50A9"/>
    <w:rsid w:val="001F662A"/>
    <w:rsid w:val="00200010"/>
    <w:rsid w:val="002043B1"/>
    <w:rsid w:val="002100C3"/>
    <w:rsid w:val="00213B47"/>
    <w:rsid w:val="00217A7C"/>
    <w:rsid w:val="00221359"/>
    <w:rsid w:val="002231CC"/>
    <w:rsid w:val="00227543"/>
    <w:rsid w:val="002276D3"/>
    <w:rsid w:val="00227A1D"/>
    <w:rsid w:val="002320CD"/>
    <w:rsid w:val="00233865"/>
    <w:rsid w:val="0023797A"/>
    <w:rsid w:val="00262476"/>
    <w:rsid w:val="002648A3"/>
    <w:rsid w:val="00275E47"/>
    <w:rsid w:val="002B15F1"/>
    <w:rsid w:val="002B372C"/>
    <w:rsid w:val="002C23FA"/>
    <w:rsid w:val="002C3814"/>
    <w:rsid w:val="002C40EA"/>
    <w:rsid w:val="002C4876"/>
    <w:rsid w:val="002D4FC5"/>
    <w:rsid w:val="002D756E"/>
    <w:rsid w:val="002E6048"/>
    <w:rsid w:val="002F26FD"/>
    <w:rsid w:val="003045CC"/>
    <w:rsid w:val="00305B87"/>
    <w:rsid w:val="00305BA2"/>
    <w:rsid w:val="00316B51"/>
    <w:rsid w:val="00317BDA"/>
    <w:rsid w:val="00340B40"/>
    <w:rsid w:val="00342022"/>
    <w:rsid w:val="003434B9"/>
    <w:rsid w:val="003531F4"/>
    <w:rsid w:val="00353E68"/>
    <w:rsid w:val="00354D7F"/>
    <w:rsid w:val="003575FF"/>
    <w:rsid w:val="003640BC"/>
    <w:rsid w:val="003720C2"/>
    <w:rsid w:val="0038395E"/>
    <w:rsid w:val="00383C87"/>
    <w:rsid w:val="00396EA7"/>
    <w:rsid w:val="003A2A29"/>
    <w:rsid w:val="003C3F1E"/>
    <w:rsid w:val="003C6191"/>
    <w:rsid w:val="003C7DBB"/>
    <w:rsid w:val="003D61FC"/>
    <w:rsid w:val="003E129F"/>
    <w:rsid w:val="003E51A4"/>
    <w:rsid w:val="003E5DB4"/>
    <w:rsid w:val="003E7758"/>
    <w:rsid w:val="003F6F14"/>
    <w:rsid w:val="00404236"/>
    <w:rsid w:val="00405603"/>
    <w:rsid w:val="00412B93"/>
    <w:rsid w:val="00413AFF"/>
    <w:rsid w:val="0042375E"/>
    <w:rsid w:val="00427AB4"/>
    <w:rsid w:val="004309D7"/>
    <w:rsid w:val="004315CC"/>
    <w:rsid w:val="004346D4"/>
    <w:rsid w:val="004371D0"/>
    <w:rsid w:val="004417EE"/>
    <w:rsid w:val="00453AFF"/>
    <w:rsid w:val="0045472A"/>
    <w:rsid w:val="0045487F"/>
    <w:rsid w:val="00456CD7"/>
    <w:rsid w:val="00461195"/>
    <w:rsid w:val="004722AF"/>
    <w:rsid w:val="00482E2A"/>
    <w:rsid w:val="0048338D"/>
    <w:rsid w:val="00491486"/>
    <w:rsid w:val="004A42CA"/>
    <w:rsid w:val="004A557A"/>
    <w:rsid w:val="004C6F9D"/>
    <w:rsid w:val="004D3773"/>
    <w:rsid w:val="004D5FE9"/>
    <w:rsid w:val="004D6FC4"/>
    <w:rsid w:val="004E1E58"/>
    <w:rsid w:val="004F759B"/>
    <w:rsid w:val="005155ED"/>
    <w:rsid w:val="00516A2A"/>
    <w:rsid w:val="00517647"/>
    <w:rsid w:val="00545769"/>
    <w:rsid w:val="00546C36"/>
    <w:rsid w:val="00550B99"/>
    <w:rsid w:val="005531B7"/>
    <w:rsid w:val="00555081"/>
    <w:rsid w:val="0056020E"/>
    <w:rsid w:val="005656D6"/>
    <w:rsid w:val="00566085"/>
    <w:rsid w:val="00572353"/>
    <w:rsid w:val="0058110E"/>
    <w:rsid w:val="00581ABA"/>
    <w:rsid w:val="0058534E"/>
    <w:rsid w:val="00586657"/>
    <w:rsid w:val="00587D28"/>
    <w:rsid w:val="005A29E8"/>
    <w:rsid w:val="005A7F9B"/>
    <w:rsid w:val="005B55AC"/>
    <w:rsid w:val="005C0F2F"/>
    <w:rsid w:val="005C717D"/>
    <w:rsid w:val="005D393B"/>
    <w:rsid w:val="005F020C"/>
    <w:rsid w:val="005F071F"/>
    <w:rsid w:val="005F076A"/>
    <w:rsid w:val="005F0E74"/>
    <w:rsid w:val="005F0F65"/>
    <w:rsid w:val="005F4914"/>
    <w:rsid w:val="005F5820"/>
    <w:rsid w:val="00603CA1"/>
    <w:rsid w:val="006119A1"/>
    <w:rsid w:val="006205F1"/>
    <w:rsid w:val="006226AB"/>
    <w:rsid w:val="0063253F"/>
    <w:rsid w:val="00632856"/>
    <w:rsid w:val="00634EA2"/>
    <w:rsid w:val="00635A43"/>
    <w:rsid w:val="00636B56"/>
    <w:rsid w:val="00637731"/>
    <w:rsid w:val="00640BFC"/>
    <w:rsid w:val="006416C0"/>
    <w:rsid w:val="0064351E"/>
    <w:rsid w:val="00647A8C"/>
    <w:rsid w:val="0066408B"/>
    <w:rsid w:val="006750CB"/>
    <w:rsid w:val="00676140"/>
    <w:rsid w:val="00681386"/>
    <w:rsid w:val="0068333B"/>
    <w:rsid w:val="00690AE1"/>
    <w:rsid w:val="00694151"/>
    <w:rsid w:val="00694274"/>
    <w:rsid w:val="006A4C20"/>
    <w:rsid w:val="006A6784"/>
    <w:rsid w:val="006B26C2"/>
    <w:rsid w:val="006B671D"/>
    <w:rsid w:val="006B7F6C"/>
    <w:rsid w:val="006C0D2F"/>
    <w:rsid w:val="006E7DBF"/>
    <w:rsid w:val="006E7F94"/>
    <w:rsid w:val="006F0AE5"/>
    <w:rsid w:val="00700576"/>
    <w:rsid w:val="00704B02"/>
    <w:rsid w:val="00710256"/>
    <w:rsid w:val="00715BF0"/>
    <w:rsid w:val="007211C4"/>
    <w:rsid w:val="00730E83"/>
    <w:rsid w:val="00731ABF"/>
    <w:rsid w:val="007378B6"/>
    <w:rsid w:val="0074489D"/>
    <w:rsid w:val="007517AA"/>
    <w:rsid w:val="00752BB6"/>
    <w:rsid w:val="00770110"/>
    <w:rsid w:val="00773342"/>
    <w:rsid w:val="007743B2"/>
    <w:rsid w:val="007866E4"/>
    <w:rsid w:val="00787682"/>
    <w:rsid w:val="007943FA"/>
    <w:rsid w:val="00795BE8"/>
    <w:rsid w:val="007A767F"/>
    <w:rsid w:val="007B2E0D"/>
    <w:rsid w:val="007B5F42"/>
    <w:rsid w:val="007C43A4"/>
    <w:rsid w:val="007C4B55"/>
    <w:rsid w:val="007C5CA4"/>
    <w:rsid w:val="007C7E7E"/>
    <w:rsid w:val="007E6953"/>
    <w:rsid w:val="007F5718"/>
    <w:rsid w:val="007F5C3C"/>
    <w:rsid w:val="007F5CFE"/>
    <w:rsid w:val="008001CB"/>
    <w:rsid w:val="00806111"/>
    <w:rsid w:val="008069E9"/>
    <w:rsid w:val="008111C9"/>
    <w:rsid w:val="00827655"/>
    <w:rsid w:val="00842C46"/>
    <w:rsid w:val="0085218A"/>
    <w:rsid w:val="008548B5"/>
    <w:rsid w:val="00865B15"/>
    <w:rsid w:val="008704E5"/>
    <w:rsid w:val="008717C6"/>
    <w:rsid w:val="0087790C"/>
    <w:rsid w:val="008838AE"/>
    <w:rsid w:val="00891B26"/>
    <w:rsid w:val="008A0DAC"/>
    <w:rsid w:val="008C5E28"/>
    <w:rsid w:val="008C5E51"/>
    <w:rsid w:val="008D101C"/>
    <w:rsid w:val="008D15D1"/>
    <w:rsid w:val="008D7E30"/>
    <w:rsid w:val="008E6F09"/>
    <w:rsid w:val="008F0608"/>
    <w:rsid w:val="008F5E0E"/>
    <w:rsid w:val="00914702"/>
    <w:rsid w:val="009164EF"/>
    <w:rsid w:val="00921384"/>
    <w:rsid w:val="0092318E"/>
    <w:rsid w:val="00932628"/>
    <w:rsid w:val="0093574A"/>
    <w:rsid w:val="00935FCE"/>
    <w:rsid w:val="00940770"/>
    <w:rsid w:val="00942D2D"/>
    <w:rsid w:val="009548EC"/>
    <w:rsid w:val="009552CC"/>
    <w:rsid w:val="00965986"/>
    <w:rsid w:val="00970AA0"/>
    <w:rsid w:val="0097501D"/>
    <w:rsid w:val="00982052"/>
    <w:rsid w:val="009828B7"/>
    <w:rsid w:val="00985A72"/>
    <w:rsid w:val="00985BE9"/>
    <w:rsid w:val="009908EE"/>
    <w:rsid w:val="009A0D16"/>
    <w:rsid w:val="009A6010"/>
    <w:rsid w:val="009A68DE"/>
    <w:rsid w:val="009A6AF3"/>
    <w:rsid w:val="009B3AC7"/>
    <w:rsid w:val="009B69CA"/>
    <w:rsid w:val="009C1147"/>
    <w:rsid w:val="009C49A3"/>
    <w:rsid w:val="009C78AB"/>
    <w:rsid w:val="009D059A"/>
    <w:rsid w:val="009D2468"/>
    <w:rsid w:val="009E6D6B"/>
    <w:rsid w:val="00A01212"/>
    <w:rsid w:val="00A02824"/>
    <w:rsid w:val="00A0307D"/>
    <w:rsid w:val="00A1454A"/>
    <w:rsid w:val="00A16554"/>
    <w:rsid w:val="00A16778"/>
    <w:rsid w:val="00A16A77"/>
    <w:rsid w:val="00A17939"/>
    <w:rsid w:val="00A33D71"/>
    <w:rsid w:val="00A368B2"/>
    <w:rsid w:val="00A52FAF"/>
    <w:rsid w:val="00A60433"/>
    <w:rsid w:val="00A615ED"/>
    <w:rsid w:val="00A63D8A"/>
    <w:rsid w:val="00A746EA"/>
    <w:rsid w:val="00A8084E"/>
    <w:rsid w:val="00A82E95"/>
    <w:rsid w:val="00A8425E"/>
    <w:rsid w:val="00A932F6"/>
    <w:rsid w:val="00A939BA"/>
    <w:rsid w:val="00A93D88"/>
    <w:rsid w:val="00AB4282"/>
    <w:rsid w:val="00AC0E08"/>
    <w:rsid w:val="00AC2CE1"/>
    <w:rsid w:val="00AD12E6"/>
    <w:rsid w:val="00AD5367"/>
    <w:rsid w:val="00AD54C7"/>
    <w:rsid w:val="00AE349C"/>
    <w:rsid w:val="00AF68FD"/>
    <w:rsid w:val="00AF746B"/>
    <w:rsid w:val="00B01664"/>
    <w:rsid w:val="00B01BF2"/>
    <w:rsid w:val="00B06457"/>
    <w:rsid w:val="00B06E42"/>
    <w:rsid w:val="00B11BB0"/>
    <w:rsid w:val="00B15B68"/>
    <w:rsid w:val="00B27D50"/>
    <w:rsid w:val="00B32A92"/>
    <w:rsid w:val="00B40103"/>
    <w:rsid w:val="00B42A12"/>
    <w:rsid w:val="00B43D9F"/>
    <w:rsid w:val="00B4432B"/>
    <w:rsid w:val="00B5120B"/>
    <w:rsid w:val="00B51325"/>
    <w:rsid w:val="00B571E4"/>
    <w:rsid w:val="00B63F44"/>
    <w:rsid w:val="00B640B2"/>
    <w:rsid w:val="00B8171D"/>
    <w:rsid w:val="00B81BEE"/>
    <w:rsid w:val="00B96B2D"/>
    <w:rsid w:val="00BA00F6"/>
    <w:rsid w:val="00BA1060"/>
    <w:rsid w:val="00BA5E29"/>
    <w:rsid w:val="00BA7A1E"/>
    <w:rsid w:val="00BB0C98"/>
    <w:rsid w:val="00BB3D05"/>
    <w:rsid w:val="00BB5FED"/>
    <w:rsid w:val="00BC39D5"/>
    <w:rsid w:val="00BC3BA2"/>
    <w:rsid w:val="00BD4068"/>
    <w:rsid w:val="00BE17B3"/>
    <w:rsid w:val="00BE1EF0"/>
    <w:rsid w:val="00BE274E"/>
    <w:rsid w:val="00BE6B6F"/>
    <w:rsid w:val="00C03158"/>
    <w:rsid w:val="00C03713"/>
    <w:rsid w:val="00C051CE"/>
    <w:rsid w:val="00C05735"/>
    <w:rsid w:val="00C122A6"/>
    <w:rsid w:val="00C226E9"/>
    <w:rsid w:val="00C358B5"/>
    <w:rsid w:val="00C43160"/>
    <w:rsid w:val="00C47BC0"/>
    <w:rsid w:val="00C513B5"/>
    <w:rsid w:val="00C552AE"/>
    <w:rsid w:val="00C56CC9"/>
    <w:rsid w:val="00C62E7C"/>
    <w:rsid w:val="00C65BA8"/>
    <w:rsid w:val="00C728CB"/>
    <w:rsid w:val="00C74724"/>
    <w:rsid w:val="00C8106E"/>
    <w:rsid w:val="00C8482F"/>
    <w:rsid w:val="00C90B76"/>
    <w:rsid w:val="00C95417"/>
    <w:rsid w:val="00C95DA5"/>
    <w:rsid w:val="00CA561A"/>
    <w:rsid w:val="00CB1F26"/>
    <w:rsid w:val="00CB21F4"/>
    <w:rsid w:val="00CB280A"/>
    <w:rsid w:val="00CB3C81"/>
    <w:rsid w:val="00CB6089"/>
    <w:rsid w:val="00CC0D12"/>
    <w:rsid w:val="00CD1408"/>
    <w:rsid w:val="00CD402B"/>
    <w:rsid w:val="00CD76F1"/>
    <w:rsid w:val="00CE3A75"/>
    <w:rsid w:val="00CE521B"/>
    <w:rsid w:val="00CF08A9"/>
    <w:rsid w:val="00CF08F6"/>
    <w:rsid w:val="00CF5E16"/>
    <w:rsid w:val="00CF7482"/>
    <w:rsid w:val="00D02D9A"/>
    <w:rsid w:val="00D02DB8"/>
    <w:rsid w:val="00D12ED7"/>
    <w:rsid w:val="00D130C6"/>
    <w:rsid w:val="00D15D29"/>
    <w:rsid w:val="00D1605B"/>
    <w:rsid w:val="00D22334"/>
    <w:rsid w:val="00D23B50"/>
    <w:rsid w:val="00D32EE6"/>
    <w:rsid w:val="00D527FF"/>
    <w:rsid w:val="00D63D09"/>
    <w:rsid w:val="00D654B9"/>
    <w:rsid w:val="00D7118D"/>
    <w:rsid w:val="00D71C9C"/>
    <w:rsid w:val="00D72AC1"/>
    <w:rsid w:val="00D73395"/>
    <w:rsid w:val="00D737C0"/>
    <w:rsid w:val="00D73828"/>
    <w:rsid w:val="00D7463C"/>
    <w:rsid w:val="00D75738"/>
    <w:rsid w:val="00D75A22"/>
    <w:rsid w:val="00D80E00"/>
    <w:rsid w:val="00D95B37"/>
    <w:rsid w:val="00D979D3"/>
    <w:rsid w:val="00DA4ECE"/>
    <w:rsid w:val="00DA58F1"/>
    <w:rsid w:val="00DA6B3A"/>
    <w:rsid w:val="00DB3006"/>
    <w:rsid w:val="00DB314F"/>
    <w:rsid w:val="00DB543F"/>
    <w:rsid w:val="00DC023D"/>
    <w:rsid w:val="00DC3751"/>
    <w:rsid w:val="00DC6EA9"/>
    <w:rsid w:val="00DD0D48"/>
    <w:rsid w:val="00DD5A0C"/>
    <w:rsid w:val="00DE022C"/>
    <w:rsid w:val="00DF05D3"/>
    <w:rsid w:val="00E040A9"/>
    <w:rsid w:val="00E1040B"/>
    <w:rsid w:val="00E156AF"/>
    <w:rsid w:val="00E20EE8"/>
    <w:rsid w:val="00E32241"/>
    <w:rsid w:val="00E35049"/>
    <w:rsid w:val="00E46CF3"/>
    <w:rsid w:val="00E51EA0"/>
    <w:rsid w:val="00E547BF"/>
    <w:rsid w:val="00E561BE"/>
    <w:rsid w:val="00E56439"/>
    <w:rsid w:val="00E63CF9"/>
    <w:rsid w:val="00E64757"/>
    <w:rsid w:val="00E65765"/>
    <w:rsid w:val="00E70557"/>
    <w:rsid w:val="00E70B7F"/>
    <w:rsid w:val="00E71AA5"/>
    <w:rsid w:val="00E71DB2"/>
    <w:rsid w:val="00E7501A"/>
    <w:rsid w:val="00E817F8"/>
    <w:rsid w:val="00E87422"/>
    <w:rsid w:val="00E94DB6"/>
    <w:rsid w:val="00EA4926"/>
    <w:rsid w:val="00EA71B4"/>
    <w:rsid w:val="00EA7798"/>
    <w:rsid w:val="00EB3FEB"/>
    <w:rsid w:val="00EC5321"/>
    <w:rsid w:val="00ED1C09"/>
    <w:rsid w:val="00ED25ED"/>
    <w:rsid w:val="00ED31B2"/>
    <w:rsid w:val="00ED3ED6"/>
    <w:rsid w:val="00EE3B94"/>
    <w:rsid w:val="00EE3C2E"/>
    <w:rsid w:val="00EF1B14"/>
    <w:rsid w:val="00EF41B4"/>
    <w:rsid w:val="00EF7695"/>
    <w:rsid w:val="00F0098B"/>
    <w:rsid w:val="00F071CC"/>
    <w:rsid w:val="00F130DB"/>
    <w:rsid w:val="00F144ED"/>
    <w:rsid w:val="00F167D5"/>
    <w:rsid w:val="00F20D00"/>
    <w:rsid w:val="00F2265B"/>
    <w:rsid w:val="00F360AF"/>
    <w:rsid w:val="00F40F93"/>
    <w:rsid w:val="00F41650"/>
    <w:rsid w:val="00F4207C"/>
    <w:rsid w:val="00F51CAB"/>
    <w:rsid w:val="00F61055"/>
    <w:rsid w:val="00F74D35"/>
    <w:rsid w:val="00F7733F"/>
    <w:rsid w:val="00F77FAE"/>
    <w:rsid w:val="00F83C2F"/>
    <w:rsid w:val="00FA16E1"/>
    <w:rsid w:val="00FA34F4"/>
    <w:rsid w:val="00FA4C80"/>
    <w:rsid w:val="00FB2616"/>
    <w:rsid w:val="00FB346E"/>
    <w:rsid w:val="00FB411F"/>
    <w:rsid w:val="00FC1C01"/>
    <w:rsid w:val="00FC2D1A"/>
    <w:rsid w:val="00FC4D87"/>
    <w:rsid w:val="00FC7840"/>
    <w:rsid w:val="00FD06A4"/>
    <w:rsid w:val="00FD4CBE"/>
    <w:rsid w:val="00FD4DA3"/>
    <w:rsid w:val="00FD5BF0"/>
    <w:rsid w:val="00FE1066"/>
    <w:rsid w:val="00FE2A65"/>
    <w:rsid w:val="00FE7164"/>
    <w:rsid w:val="00FF3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274C8"/>
  <w15:chartTrackingRefBased/>
  <w15:docId w15:val="{778DE18F-971C-4256-9C7B-62E1F0887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7456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17456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174561"/>
    <w:rPr>
      <w:rFonts w:ascii="Times New Roman" w:eastAsia="Times New Roman" w:hAnsi="Times New Roman" w:cs="Times New Roman"/>
      <w:color w:val="000000"/>
      <w:kern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D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D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531F4"/>
    <w:pPr>
      <w:spacing w:after="0" w:line="25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52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2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2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2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2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68DE"/>
    <w:pPr>
      <w:spacing w:after="0" w:line="240" w:lineRule="auto"/>
    </w:pPr>
  </w:style>
  <w:style w:type="paragraph" w:customStyle="1" w:styleId="xxxxxxmsobodytext2">
    <w:name w:val="x_x_x_x_x_x_msobodytext2"/>
    <w:basedOn w:val="Normal"/>
    <w:rsid w:val="00D02DB8"/>
    <w:pPr>
      <w:spacing w:after="0" w:line="240" w:lineRule="auto"/>
    </w:pPr>
    <w:rPr>
      <w:rFonts w:ascii="Calibri" w:hAnsi="Calibri" w:cs="Calibri"/>
    </w:rPr>
  </w:style>
  <w:style w:type="character" w:customStyle="1" w:styleId="xxxxxxcontentpasted1">
    <w:name w:val="x_x_x_x_x_x_contentpasted1"/>
    <w:basedOn w:val="DefaultParagraphFont"/>
    <w:rsid w:val="00D02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24584B64E964293594797F35E5813" ma:contentTypeVersion="14" ma:contentTypeDescription="Create a new document." ma:contentTypeScope="" ma:versionID="5b0527b3d145bb0e200594273b0256a0">
  <xsd:schema xmlns:xsd="http://www.w3.org/2001/XMLSchema" xmlns:xs="http://www.w3.org/2001/XMLSchema" xmlns:p="http://schemas.microsoft.com/office/2006/metadata/properties" xmlns:ns3="e2deedf8-d33c-4aa7-9415-8f0e1b89aefd" xmlns:ns4="411d2a20-f20d-41f9-8b8e-1b8c3f7a38c6" targetNamespace="http://schemas.microsoft.com/office/2006/metadata/properties" ma:root="true" ma:fieldsID="8ac47c35ea12b2b4b78f6fface224932" ns3:_="" ns4:_="">
    <xsd:import namespace="e2deedf8-d33c-4aa7-9415-8f0e1b89aefd"/>
    <xsd:import namespace="411d2a20-f20d-41f9-8b8e-1b8c3f7a38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eedf8-d33c-4aa7-9415-8f0e1b89ae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1d2a20-f20d-41f9-8b8e-1b8c3f7a3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FE7250-689C-4B64-BE6A-C600E9DA23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3D8054-03D5-4803-B3A2-076CA94746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A408CA-9088-47EF-8708-646017691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deedf8-d33c-4aa7-9415-8f0e1b89aefd"/>
    <ds:schemaRef ds:uri="411d2a20-f20d-41f9-8b8e-1b8c3f7a3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AA8AB5-0CAA-4D7C-9DC5-2D104FB3D9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downs@mnu.edu</dc:creator>
  <cp:keywords/>
  <dc:description/>
  <cp:lastModifiedBy>Kathy Adamson</cp:lastModifiedBy>
  <cp:revision>136</cp:revision>
  <cp:lastPrinted>2023-03-09T17:32:00Z</cp:lastPrinted>
  <dcterms:created xsi:type="dcterms:W3CDTF">2023-09-29T15:55:00Z</dcterms:created>
  <dcterms:modified xsi:type="dcterms:W3CDTF">2023-10-0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24584B64E964293594797F35E5813</vt:lpwstr>
  </property>
  <property fmtid="{D5CDD505-2E9C-101B-9397-08002B2CF9AE}" pid="3" name="_AdHocReviewCycleID">
    <vt:i4>-282719195</vt:i4>
  </property>
  <property fmtid="{D5CDD505-2E9C-101B-9397-08002B2CF9AE}" pid="4" name="_NewReviewCycle">
    <vt:lpwstr/>
  </property>
  <property fmtid="{D5CDD505-2E9C-101B-9397-08002B2CF9AE}" pid="5" name="_EmailSubject">
    <vt:lpwstr>updated summer schedule</vt:lpwstr>
  </property>
  <property fmtid="{D5CDD505-2E9C-101B-9397-08002B2CF9AE}" pid="6" name="_AuthorEmail">
    <vt:lpwstr>kadamson@mnu.edu</vt:lpwstr>
  </property>
  <property fmtid="{D5CDD505-2E9C-101B-9397-08002B2CF9AE}" pid="7" name="_AuthorEmailDisplayName">
    <vt:lpwstr>Kathy Adamson</vt:lpwstr>
  </property>
  <property fmtid="{D5CDD505-2E9C-101B-9397-08002B2CF9AE}" pid="8" name="_ReviewingToolsShownOnce">
    <vt:lpwstr/>
  </property>
</Properties>
</file>